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B520B5" w14:textId="77777777" w:rsidR="00EE6B0A" w:rsidRPr="00A5545E" w:rsidRDefault="00EE6B0A" w:rsidP="00EE6B0A">
      <w:pPr>
        <w:pStyle w:val="Title"/>
      </w:pPr>
      <w:r>
        <w:t xml:space="preserve">Document title </w:t>
      </w:r>
    </w:p>
    <w:p w14:paraId="35B4A907" w14:textId="77777777" w:rsidR="00EE6B0A" w:rsidRPr="00B748FA" w:rsidRDefault="00EE6B0A" w:rsidP="00EE6B0A">
      <w:pPr>
        <w:pStyle w:val="Subtitle"/>
      </w:pPr>
      <w:r>
        <w:t xml:space="preserve">Document subtitle </w:t>
      </w:r>
    </w:p>
    <w:p w14:paraId="6EC55352" w14:textId="77777777" w:rsidR="00EE6B0A" w:rsidRDefault="00EE6B0A" w:rsidP="00EE6B0A">
      <w:pPr>
        <w:pStyle w:val="FirstHeading"/>
      </w:pPr>
      <w:bookmarkStart w:id="0" w:name="step_par_text"/>
      <w:bookmarkEnd w:id="0"/>
      <w:r>
        <w:t xml:space="preserve">First Heading 1 [Use this </w:t>
      </w:r>
      <w:r w:rsidRPr="00A5545E">
        <w:t>style</w:t>
      </w:r>
      <w:r>
        <w:t xml:space="preserve"> for the first Heading 1 in your document]</w:t>
      </w:r>
    </w:p>
    <w:p w14:paraId="231A7291" w14:textId="77777777" w:rsidR="005E093A" w:rsidRPr="00A5545E" w:rsidRDefault="005E093A" w:rsidP="005E093A">
      <w:pPr>
        <w:pStyle w:val="Heading1"/>
      </w:pPr>
      <w:r w:rsidRPr="00FF369D">
        <w:t xml:space="preserve">Heading 1 </w:t>
      </w:r>
    </w:p>
    <w:p w14:paraId="48A9EF3B" w14:textId="77777777" w:rsidR="005E093A" w:rsidRDefault="005E093A" w:rsidP="005E093A">
      <w:r>
        <w:t>Body text</w:t>
      </w:r>
    </w:p>
    <w:p w14:paraId="3A4B7A02" w14:textId="77777777" w:rsidR="005E093A" w:rsidRPr="00FE0D86" w:rsidRDefault="005E093A" w:rsidP="005E093A">
      <w:pPr>
        <w:pStyle w:val="Heading2"/>
      </w:pPr>
      <w:r w:rsidRPr="00FF369D">
        <w:t xml:space="preserve">Heading 2 </w:t>
      </w:r>
    </w:p>
    <w:p w14:paraId="7C9474D1" w14:textId="77777777" w:rsidR="005E093A" w:rsidRDefault="005E093A" w:rsidP="005E093A">
      <w:r>
        <w:t>Body text</w:t>
      </w:r>
    </w:p>
    <w:p w14:paraId="66526AD0" w14:textId="77777777" w:rsidR="005E093A" w:rsidRDefault="005E093A" w:rsidP="005E093A">
      <w:pPr>
        <w:pStyle w:val="Heading3"/>
      </w:pPr>
      <w:r w:rsidRPr="00FF369D">
        <w:t>Heading 3</w:t>
      </w:r>
    </w:p>
    <w:p w14:paraId="02D89531" w14:textId="77777777" w:rsidR="000A2E80" w:rsidRPr="000A2E80" w:rsidRDefault="000A2E80" w:rsidP="000A2E80">
      <w:r>
        <w:t>---------------------</w:t>
      </w:r>
    </w:p>
    <w:p w14:paraId="49E0344B" w14:textId="77777777" w:rsidR="005E093A" w:rsidRPr="00F76F06" w:rsidRDefault="005E093A" w:rsidP="005E093A">
      <w:pPr>
        <w:pStyle w:val="TemplateUsageInstructions"/>
      </w:pPr>
      <w:r w:rsidRPr="00C925EA">
        <w:t>[</w:t>
      </w:r>
      <w:r w:rsidRPr="005026D2">
        <w:rPr>
          <w:b/>
          <w:bCs/>
        </w:rPr>
        <w:t>Instructions for</w:t>
      </w:r>
      <w:r>
        <w:rPr>
          <w:b/>
          <w:bCs/>
        </w:rPr>
        <w:t xml:space="preserve"> naming</w:t>
      </w:r>
      <w:r>
        <w:t xml:space="preserve"> </w:t>
      </w:r>
      <w:r>
        <w:rPr>
          <w:b/>
          <w:bCs/>
        </w:rPr>
        <w:t xml:space="preserve">images: </w:t>
      </w:r>
      <w:r w:rsidRPr="00C925EA">
        <w:t>How MS Word images are named in AEM]</w:t>
      </w:r>
    </w:p>
    <w:p w14:paraId="394303A1" w14:textId="77777777" w:rsidR="005E093A" w:rsidRPr="006536F3" w:rsidRDefault="005E093A" w:rsidP="005E093A">
      <w:pPr>
        <w:pStyle w:val="TemplateUsageInstructions2"/>
      </w:pPr>
      <w:r w:rsidRPr="009236BD">
        <w:t>[</w:t>
      </w:r>
      <w:r>
        <w:t xml:space="preserve">By default, the AEM image has the same name as the MS Word image. However, if the MS Word image has an associated alt-text field, the AEM image has the same name as the alt-text. </w:t>
      </w:r>
    </w:p>
    <w:p w14:paraId="5AEF14EC" w14:textId="77777777" w:rsidR="005E093A" w:rsidRDefault="005E093A" w:rsidP="005E093A">
      <w:pPr>
        <w:pStyle w:val="TemplateUsageInstructions2"/>
      </w:pPr>
      <w:r>
        <w:t xml:space="preserve">If you want to </w:t>
      </w:r>
      <w:r w:rsidRPr="005B0D77">
        <w:t>provide</w:t>
      </w:r>
      <w:r>
        <w:t xml:space="preserve"> an image name different from the alt-text, add the desired image name within the alt-text after adding a double-pipe (</w:t>
      </w:r>
      <w:r w:rsidRPr="0062360B">
        <w:t>||</w:t>
      </w:r>
      <w:r>
        <w:t>). For example, you want the alt-text to be Workspace overview and the image name to be ps-workspace, the alt-text should be “Workspace overview||ps-workspace”.]</w:t>
      </w:r>
    </w:p>
    <w:p w14:paraId="21028EFB" w14:textId="77777777" w:rsidR="00EE6B0A" w:rsidRDefault="00EE6B0A" w:rsidP="00EE6B0A">
      <w:pPr>
        <w:keepNext/>
      </w:pPr>
      <w:r>
        <w:rPr>
          <w:noProof/>
        </w:rPr>
        <w:drawing>
          <wp:inline distT="0" distB="0" distL="0" distR="0" wp14:anchorId="66076A0E" wp14:editId="457C98F7">
            <wp:extent cx="3429000" cy="3419475"/>
            <wp:effectExtent l="0" t="0" r="0" b="9525"/>
            <wp:docPr id="1251351784" name="Picture 125135178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429000" cy="3419475"/>
                    </a:xfrm>
                    <a:prstGeom prst="rect">
                      <a:avLst/>
                    </a:prstGeom>
                  </pic:spPr>
                </pic:pic>
              </a:graphicData>
            </a:graphic>
          </wp:inline>
        </w:drawing>
      </w:r>
    </w:p>
    <w:p w14:paraId="7A340693" w14:textId="77777777" w:rsidR="00EE6B0A" w:rsidRDefault="00EE6B0A" w:rsidP="00EE6B0A">
      <w:pPr>
        <w:pStyle w:val="Caption"/>
      </w:pPr>
      <w:r>
        <w:t xml:space="preserve">Figure </w:t>
      </w:r>
      <w:r>
        <w:fldChar w:fldCharType="begin"/>
      </w:r>
      <w:r>
        <w:instrText xml:space="preserve"> SEQ Figure \* ARABIC </w:instrText>
      </w:r>
      <w:r>
        <w:fldChar w:fldCharType="separate"/>
      </w:r>
      <w:r w:rsidR="00AA2BF8">
        <w:rPr>
          <w:noProof/>
        </w:rPr>
        <w:t>1</w:t>
      </w:r>
      <w:r>
        <w:rPr>
          <w:noProof/>
        </w:rPr>
        <w:fldChar w:fldCharType="end"/>
      </w:r>
      <w:r>
        <w:t>: We have numbered this image as 1</w:t>
      </w:r>
    </w:p>
    <w:p w14:paraId="38ED3BF9" w14:textId="77777777" w:rsidR="00EE6B0A" w:rsidRDefault="000A2E80" w:rsidP="00EE6B0A">
      <w:r>
        <w:lastRenderedPageBreak/>
        <w:t>---------------------</w:t>
      </w:r>
    </w:p>
    <w:p w14:paraId="0022A1FE" w14:textId="77777777" w:rsidR="00EE6B0A" w:rsidRPr="0034540B" w:rsidRDefault="00EE6B0A" w:rsidP="00EE6B0A">
      <w:pPr>
        <w:pStyle w:val="TemplateUsageInstructions"/>
        <w:rPr>
          <w:b/>
          <w:bCs/>
        </w:rPr>
      </w:pPr>
      <w:r w:rsidRPr="0034540B">
        <w:rPr>
          <w:b/>
          <w:bCs/>
        </w:rPr>
        <w:t>[Instructions for adding a procedure]</w:t>
      </w:r>
    </w:p>
    <w:p w14:paraId="4BAD3B47" w14:textId="77777777" w:rsidR="00EE6B0A" w:rsidRPr="003C3E64" w:rsidRDefault="00EE6B0A" w:rsidP="00EE6B0A">
      <w:pPr>
        <w:pStyle w:val="TemplateUsageInstructions2"/>
      </w:pPr>
      <w:r>
        <w:t>[</w:t>
      </w:r>
      <w:r w:rsidRPr="00D02A89">
        <w:t>Add step-by-step procedure in the following table.</w:t>
      </w:r>
      <w:r>
        <w:t xml:space="preserve"> Do not include step numbers as they will be added automatically during conversion to AEM. You can add images and other </w:t>
      </w:r>
      <w:r w:rsidRPr="00660FA5">
        <w:t>components</w:t>
      </w:r>
      <w:r>
        <w:t xml:space="preserve"> such as Note in steps.]</w:t>
      </w:r>
      <w:r w:rsidRPr="00D02A89">
        <w:t xml:space="preserve"> </w:t>
      </w:r>
    </w:p>
    <w:tbl>
      <w:tblPr>
        <w:tblStyle w:val="Procedure"/>
        <w:tblW w:w="0" w:type="auto"/>
        <w:tblLook w:val="04A0" w:firstRow="1" w:lastRow="0" w:firstColumn="1" w:lastColumn="0" w:noHBand="0" w:noVBand="1"/>
      </w:tblPr>
      <w:tblGrid>
        <w:gridCol w:w="9010"/>
      </w:tblGrid>
      <w:tr w:rsidR="00EE6B0A" w:rsidRPr="00EC758A" w14:paraId="46D5FFFE" w14:textId="77777777" w:rsidTr="004649EB">
        <w:trPr>
          <w:cnfStyle w:val="100000000000" w:firstRow="1" w:lastRow="0" w:firstColumn="0" w:lastColumn="0" w:oddVBand="0" w:evenVBand="0" w:oddHBand="0" w:evenHBand="0" w:firstRowFirstColumn="0" w:firstRowLastColumn="0" w:lastRowFirstColumn="0" w:lastRowLastColumn="0"/>
        </w:trPr>
        <w:tc>
          <w:tcPr>
            <w:tcW w:w="8930" w:type="dxa"/>
          </w:tcPr>
          <w:p w14:paraId="4FC800DD" w14:textId="77777777" w:rsidR="00EE6B0A" w:rsidRPr="00EC758A" w:rsidRDefault="00EE6B0A" w:rsidP="004649EB">
            <w:r>
              <w:t>Step 1</w:t>
            </w:r>
          </w:p>
        </w:tc>
      </w:tr>
      <w:tr w:rsidR="00EE6B0A" w:rsidRPr="00EC758A" w14:paraId="66C56C84" w14:textId="77777777" w:rsidTr="004649EB">
        <w:tc>
          <w:tcPr>
            <w:tcW w:w="8930" w:type="dxa"/>
          </w:tcPr>
          <w:p w14:paraId="1ACA87B8" w14:textId="77777777" w:rsidR="00EE6B0A" w:rsidRPr="00EC758A" w:rsidRDefault="00EE6B0A" w:rsidP="004649EB">
            <w:r>
              <w:t>Step 2</w:t>
            </w:r>
          </w:p>
        </w:tc>
      </w:tr>
      <w:tr w:rsidR="00EE6B0A" w:rsidRPr="00EC758A" w14:paraId="57D11691" w14:textId="77777777" w:rsidTr="004649EB">
        <w:tc>
          <w:tcPr>
            <w:tcW w:w="8930" w:type="dxa"/>
          </w:tcPr>
          <w:p w14:paraId="3EE0F984" w14:textId="77777777" w:rsidR="00EE6B0A" w:rsidRPr="00EC758A" w:rsidRDefault="00EE6B0A" w:rsidP="004649EB">
            <w:r>
              <w:t>Step 3</w:t>
            </w:r>
          </w:p>
        </w:tc>
      </w:tr>
      <w:tr w:rsidR="00EE6B0A" w:rsidRPr="00EC758A" w14:paraId="54751396" w14:textId="77777777" w:rsidTr="004649EB">
        <w:tc>
          <w:tcPr>
            <w:tcW w:w="8930" w:type="dxa"/>
          </w:tcPr>
          <w:p w14:paraId="0B5B9BCF" w14:textId="77777777" w:rsidR="00EE6B0A" w:rsidRDefault="00EE6B0A" w:rsidP="004649EB">
            <w:r>
              <w:t>Step 4</w:t>
            </w:r>
            <w:r w:rsidRPr="00E37C2B">
              <w:t xml:space="preserve"> </w:t>
            </w:r>
          </w:p>
        </w:tc>
      </w:tr>
      <w:tr w:rsidR="00EE6B0A" w:rsidRPr="00EC758A" w14:paraId="25311153" w14:textId="77777777" w:rsidTr="004649EB">
        <w:tc>
          <w:tcPr>
            <w:tcW w:w="8930" w:type="dxa"/>
          </w:tcPr>
          <w:p w14:paraId="2A7D54F5" w14:textId="77777777" w:rsidR="00EE6B0A" w:rsidRPr="00E37C2B" w:rsidRDefault="00EE6B0A" w:rsidP="004649EB">
            <w:r>
              <w:t>Step 5</w:t>
            </w:r>
          </w:p>
        </w:tc>
      </w:tr>
    </w:tbl>
    <w:p w14:paraId="66725A38" w14:textId="77777777" w:rsidR="000A2E80" w:rsidRPr="000A2E80" w:rsidRDefault="000A2E80" w:rsidP="000A2E80">
      <w:r>
        <w:t>---------------------</w:t>
      </w:r>
    </w:p>
    <w:p w14:paraId="4BFBF19B" w14:textId="77777777" w:rsidR="005E093A" w:rsidRDefault="005E093A" w:rsidP="005E093A">
      <w:pPr>
        <w:pStyle w:val="TemplateUsageInstructions"/>
        <w:rPr>
          <w:b/>
          <w:bCs/>
        </w:rPr>
      </w:pPr>
      <w:r w:rsidRPr="0034540B">
        <w:rPr>
          <w:b/>
          <w:bCs/>
        </w:rPr>
        <w:t xml:space="preserve">[Instructions for adding a </w:t>
      </w:r>
      <w:r>
        <w:rPr>
          <w:b/>
          <w:bCs/>
        </w:rPr>
        <w:t>Note</w:t>
      </w:r>
      <w:r w:rsidRPr="0034540B">
        <w:rPr>
          <w:b/>
          <w:bCs/>
        </w:rPr>
        <w:t>]</w:t>
      </w:r>
    </w:p>
    <w:p w14:paraId="1B70AA4B" w14:textId="77777777" w:rsidR="005E093A" w:rsidRPr="005E093A" w:rsidRDefault="005E093A" w:rsidP="005E093A">
      <w:pPr>
        <w:pStyle w:val="TemplateUsageInstructions2"/>
      </w:pPr>
      <w:r>
        <w:t>[</w:t>
      </w:r>
      <w:r w:rsidRPr="00D02A89">
        <w:t xml:space="preserve">Add </w:t>
      </w:r>
      <w:r>
        <w:t>text, select text, and then apply the desired style -- Note, Caution, Alert, Agent text.]</w:t>
      </w:r>
      <w:r w:rsidRPr="00D02A89">
        <w:t xml:space="preserve"> </w:t>
      </w:r>
    </w:p>
    <w:p w14:paraId="4C41B0B3" w14:textId="77777777" w:rsidR="00EE6B0A" w:rsidRPr="00FE0D86" w:rsidRDefault="00EE6B0A" w:rsidP="00EE6B0A">
      <w:pPr>
        <w:pStyle w:val="Note"/>
        <w:rPr>
          <w:rStyle w:val="UIControl"/>
          <w:b/>
          <w:bCs/>
        </w:rPr>
      </w:pPr>
      <w:r>
        <w:t>Note</w:t>
      </w:r>
    </w:p>
    <w:p w14:paraId="0F249860" w14:textId="77777777" w:rsidR="00EE6B0A" w:rsidRPr="00EB7263" w:rsidRDefault="00EE6B0A" w:rsidP="00EE6B0A">
      <w:pPr>
        <w:pStyle w:val="Caution"/>
      </w:pPr>
      <w:r w:rsidRPr="00EB7263">
        <w:t>Caution</w:t>
      </w:r>
    </w:p>
    <w:p w14:paraId="09F64A15" w14:textId="77777777" w:rsidR="00EE6B0A" w:rsidRDefault="00EE6B0A" w:rsidP="00EE6B0A">
      <w:pPr>
        <w:pStyle w:val="Alert"/>
      </w:pPr>
      <w:r w:rsidRPr="00342C8B">
        <w:t>Alert</w:t>
      </w:r>
    </w:p>
    <w:p w14:paraId="4884CBBD" w14:textId="77777777" w:rsidR="00711DBB" w:rsidRPr="00FE0D86" w:rsidRDefault="00711DBB" w:rsidP="00C731E5">
      <w:pPr>
        <w:pStyle w:val="Tip"/>
      </w:pPr>
      <w:r>
        <w:t>Tip</w:t>
      </w:r>
    </w:p>
    <w:p w14:paraId="2988EFC6" w14:textId="77777777" w:rsidR="00EE6B0A" w:rsidRDefault="00EE6B0A" w:rsidP="00EE6B0A">
      <w:pPr>
        <w:pStyle w:val="Agenttext"/>
        <w:ind w:left="720"/>
      </w:pPr>
      <w:r w:rsidRPr="0010344B">
        <w:t>Adobe Inc. (/əˈdoʊbiː/ ə-DOH-bee), originally called Adobe Systems Incorporated, is an American multinational computer software company incorporated in Delaware[3] and headquartered in San Jose, California. It has historically specialized in software for the creation and publication of a wide range of content, including graphics, photography, illustration, animation, multimedia/video, motion pictures, and print</w:t>
      </w:r>
      <w:r>
        <w:t>.</w:t>
      </w:r>
    </w:p>
    <w:p w14:paraId="056337CE" w14:textId="77777777" w:rsidR="00A35671" w:rsidRPr="00A35671" w:rsidRDefault="00A35671" w:rsidP="00A35671">
      <w:pPr>
        <w:pStyle w:val="TemplateUsageInstructions"/>
        <w:rPr>
          <w:b/>
          <w:bCs/>
        </w:rPr>
      </w:pPr>
      <w:r w:rsidRPr="0034540B">
        <w:rPr>
          <w:b/>
          <w:bCs/>
        </w:rPr>
        <w:t>[</w:t>
      </w:r>
      <w:r>
        <w:rPr>
          <w:b/>
          <w:bCs/>
        </w:rPr>
        <w:t>F</w:t>
      </w:r>
      <w:r w:rsidRPr="0034540B">
        <w:rPr>
          <w:b/>
          <w:bCs/>
        </w:rPr>
        <w:t xml:space="preserve">or adding </w:t>
      </w:r>
      <w:r>
        <w:rPr>
          <w:b/>
          <w:bCs/>
        </w:rPr>
        <w:t>a Button</w:t>
      </w:r>
      <w:r w:rsidRPr="0034540B">
        <w:rPr>
          <w:b/>
          <w:bCs/>
        </w:rPr>
        <w:t>]</w:t>
      </w:r>
    </w:p>
    <w:p w14:paraId="4A608824" w14:textId="77777777" w:rsidR="002D4E07" w:rsidRPr="00455EAA" w:rsidRDefault="00000000" w:rsidP="002D4E07">
      <w:pPr>
        <w:pStyle w:val="CTA"/>
      </w:pPr>
      <w:hyperlink r:id="rId10" w:history="1">
        <w:r w:rsidR="002D4E07" w:rsidRPr="000657E9">
          <w:rPr>
            <w:rStyle w:val="Hyperlink"/>
          </w:rPr>
          <w:t>Call to action</w:t>
        </w:r>
      </w:hyperlink>
    </w:p>
    <w:p w14:paraId="7453B0A8" w14:textId="77777777" w:rsidR="002D4E07" w:rsidRDefault="002D4E07" w:rsidP="002D4E07">
      <w:pPr>
        <w:pStyle w:val="Note"/>
      </w:pPr>
      <w:r>
        <w:t>Before you begin||Custom note title.</w:t>
      </w:r>
    </w:p>
    <w:p w14:paraId="49AD063B" w14:textId="77777777" w:rsidR="00C731E5" w:rsidRDefault="00A35671" w:rsidP="000A2E80">
      <w:r>
        <w:t>--------------------</w:t>
      </w:r>
    </w:p>
    <w:p w14:paraId="0DD4E02D" w14:textId="77777777" w:rsidR="00A35671" w:rsidRPr="00A35671" w:rsidRDefault="00A35671" w:rsidP="00A35671">
      <w:pPr>
        <w:pStyle w:val="TemplateUsageInstructions"/>
        <w:rPr>
          <w:b/>
          <w:bCs/>
        </w:rPr>
      </w:pPr>
      <w:r w:rsidRPr="0034540B">
        <w:rPr>
          <w:b/>
          <w:bCs/>
        </w:rPr>
        <w:lastRenderedPageBreak/>
        <w:t>[</w:t>
      </w:r>
      <w:r>
        <w:rPr>
          <w:b/>
          <w:bCs/>
        </w:rPr>
        <w:t>XF</w:t>
      </w:r>
      <w:r w:rsidRPr="0034540B">
        <w:rPr>
          <w:b/>
          <w:bCs/>
        </w:rPr>
        <w:t>]</w:t>
      </w:r>
    </w:p>
    <w:p w14:paraId="3AA8D08D" w14:textId="77777777" w:rsidR="002D4E07" w:rsidRDefault="00000000" w:rsidP="002D4E07">
      <w:pPr>
        <w:pStyle w:val="XF"/>
      </w:pPr>
      <w:hyperlink r:id="rId11" w:history="1">
        <w:r w:rsidR="002D4E07" w:rsidRPr="00094CA8">
          <w:rPr>
            <w:rStyle w:val="Hyperlink"/>
          </w:rPr>
          <w:t>https://chl-author.corp.adobe.com/editor.html/content/experience-fragments/help/en/qe/wayne/beta-content/normal.html</w:t>
        </w:r>
      </w:hyperlink>
    </w:p>
    <w:p w14:paraId="79557F85" w14:textId="77777777" w:rsidR="00813315" w:rsidRDefault="00813315" w:rsidP="00813315">
      <w:r>
        <w:t>---------------------</w:t>
      </w:r>
    </w:p>
    <w:p w14:paraId="600A0A66" w14:textId="77777777" w:rsidR="00EE6B0A" w:rsidRPr="00F76F06" w:rsidRDefault="00EE6B0A" w:rsidP="00EE6B0A">
      <w:pPr>
        <w:pStyle w:val="TemplateUsageInstructions"/>
        <w:rPr>
          <w:b/>
          <w:bCs/>
        </w:rPr>
      </w:pPr>
      <w:r w:rsidRPr="00F76F06">
        <w:rPr>
          <w:b/>
          <w:bCs/>
        </w:rPr>
        <w:t>[Instructions for adding Videos]</w:t>
      </w:r>
    </w:p>
    <w:p w14:paraId="7C3DD945" w14:textId="77777777" w:rsidR="00EE6B0A" w:rsidRPr="00876F6E" w:rsidRDefault="00EE6B0A" w:rsidP="00EE6B0A">
      <w:pPr>
        <w:pStyle w:val="TemplateUsageInstructions2"/>
      </w:pPr>
      <w:r>
        <w:t>[</w:t>
      </w:r>
      <w:r w:rsidRPr="000A6FCE">
        <w:rPr>
          <w:b/>
          <w:bCs/>
        </w:rPr>
        <w:t>Adobe TV:</w:t>
      </w:r>
      <w:r>
        <w:t xml:space="preserve"> Add the embed code, for example </w:t>
      </w:r>
      <w:hyperlink r:id="rId12" w:history="1">
        <w:r w:rsidRPr="0062360B">
          <w:t>https://video.tv.adobe.com/v/19163</w:t>
        </w:r>
      </w:hyperlink>
      <w:r>
        <w:t>. Then apply the Video style]</w:t>
      </w:r>
    </w:p>
    <w:p w14:paraId="6BC533AF" w14:textId="77777777" w:rsidR="00EE6B0A" w:rsidRDefault="00EE6B0A" w:rsidP="00EE6B0A">
      <w:pPr>
        <w:pStyle w:val="TemplateUsageInstructions2"/>
      </w:pPr>
      <w:r>
        <w:t>[</w:t>
      </w:r>
      <w:r w:rsidRPr="0062360B">
        <w:rPr>
          <w:b/>
          <w:bCs/>
        </w:rPr>
        <w:t>YouTube:</w:t>
      </w:r>
      <w:r>
        <w:t xml:space="preserve"> Add the embed code, for example </w:t>
      </w:r>
      <w:hyperlink r:id="rId13" w:history="1">
        <w:r w:rsidRPr="0062360B">
          <w:t>https://youtu.be/a_58f48Gi0M</w:t>
        </w:r>
      </w:hyperlink>
      <w:r>
        <w:t>. Then apply the Video style]</w:t>
      </w:r>
    </w:p>
    <w:p w14:paraId="075CB7F0" w14:textId="77777777" w:rsidR="00EE6B0A" w:rsidRDefault="00EE6B0A" w:rsidP="00EE6B0A">
      <w:pPr>
        <w:pStyle w:val="TemplateUsageInstructions2"/>
      </w:pPr>
      <w:r>
        <w:t>[</w:t>
      </w:r>
      <w:r w:rsidRPr="0062360B">
        <w:rPr>
          <w:b/>
          <w:bCs/>
        </w:rPr>
        <w:t>Vimeo:</w:t>
      </w:r>
      <w:r>
        <w:t xml:space="preserve"> Add the embed code, for example </w:t>
      </w:r>
      <w:hyperlink r:id="rId14" w:history="1">
        <w:r w:rsidRPr="0062360B">
          <w:t>https://vimeo.com/727110374</w:t>
        </w:r>
      </w:hyperlink>
      <w:r>
        <w:t>. Then apply the Video style]</w:t>
      </w:r>
    </w:p>
    <w:p w14:paraId="0B09334E" w14:textId="77777777" w:rsidR="00EE6B0A" w:rsidRDefault="00EE6B0A" w:rsidP="00EE6B0A">
      <w:pPr>
        <w:pStyle w:val="TemplateUsageInstructions2"/>
      </w:pPr>
    </w:p>
    <w:p w14:paraId="7B01E4E4" w14:textId="77777777" w:rsidR="00EE6B0A" w:rsidRDefault="00000000" w:rsidP="00EE6B0A">
      <w:pPr>
        <w:pStyle w:val="Video0"/>
        <w:rPr>
          <w:rStyle w:val="Hyperlink"/>
          <w:noProof/>
        </w:rPr>
      </w:pPr>
      <w:hyperlink r:id="rId15" w:history="1">
        <w:r w:rsidR="00EE6B0A">
          <w:rPr>
            <w:rStyle w:val="Hyperlink"/>
            <w:noProof/>
          </w:rPr>
          <w:t>https://video.tv.adobe.com/v/328617</w:t>
        </w:r>
      </w:hyperlink>
    </w:p>
    <w:p w14:paraId="12B6E974" w14:textId="77777777" w:rsidR="00EE6B0A" w:rsidRDefault="00EE6B0A" w:rsidP="00EE6B0A">
      <w:pPr>
        <w:pStyle w:val="TemplateUsageInstructions2"/>
      </w:pPr>
    </w:p>
    <w:p w14:paraId="0E26CCE7" w14:textId="77777777" w:rsidR="000A2E80" w:rsidRDefault="000A2E80" w:rsidP="000A2E80">
      <w:r>
        <w:t>---------------------</w:t>
      </w:r>
    </w:p>
    <w:p w14:paraId="018F7185" w14:textId="77777777" w:rsidR="000A2E80" w:rsidRDefault="000A2E80" w:rsidP="00EE6B0A">
      <w:pPr>
        <w:pStyle w:val="TemplateUsageInstructions2"/>
      </w:pPr>
    </w:p>
    <w:p w14:paraId="7702A63F" w14:textId="77777777" w:rsidR="005E093A" w:rsidRPr="00F76F06" w:rsidRDefault="005E093A" w:rsidP="005E093A">
      <w:pPr>
        <w:pStyle w:val="TemplateUsageInstructions"/>
        <w:rPr>
          <w:b/>
          <w:bCs/>
        </w:rPr>
      </w:pPr>
      <w:r w:rsidRPr="00F76F06">
        <w:rPr>
          <w:b/>
          <w:bCs/>
        </w:rPr>
        <w:t xml:space="preserve">[Instructions for adding </w:t>
      </w:r>
      <w:r>
        <w:rPr>
          <w:b/>
          <w:bCs/>
        </w:rPr>
        <w:t>a Horizontal Rule</w:t>
      </w:r>
      <w:r w:rsidRPr="00F76F06">
        <w:rPr>
          <w:b/>
          <w:bCs/>
        </w:rPr>
        <w:t>]</w:t>
      </w:r>
    </w:p>
    <w:p w14:paraId="3BB0C22A" w14:textId="77777777" w:rsidR="005E093A" w:rsidRDefault="005E093A" w:rsidP="005E093A">
      <w:r>
        <w:t xml:space="preserve">Select the empty space and apply the style </w:t>
      </w:r>
      <w:r w:rsidRPr="000A2E80">
        <w:rPr>
          <w:b/>
          <w:bCs/>
        </w:rPr>
        <w:t>Horizontal Rule</w:t>
      </w:r>
      <w:r>
        <w:t xml:space="preserve"> </w:t>
      </w:r>
    </w:p>
    <w:p w14:paraId="07158D45" w14:textId="77777777" w:rsidR="005E093A" w:rsidRDefault="005E093A" w:rsidP="005E093A">
      <w:pPr>
        <w:pStyle w:val="HorizontalRule"/>
      </w:pPr>
      <w:r>
        <w:t xml:space="preserve"> </w:t>
      </w:r>
    </w:p>
    <w:p w14:paraId="60D93288" w14:textId="77777777" w:rsidR="005E093A" w:rsidRDefault="005E093A" w:rsidP="005E093A">
      <w:r>
        <w:t>Sample text here and we have added Horizontal rule above this line</w:t>
      </w:r>
    </w:p>
    <w:p w14:paraId="07747A87" w14:textId="77777777" w:rsidR="005E093A" w:rsidRDefault="000A2E80" w:rsidP="005E093A">
      <w:r>
        <w:t>---------------------</w:t>
      </w:r>
    </w:p>
    <w:p w14:paraId="1A8D4ED5" w14:textId="77777777" w:rsidR="005E093A" w:rsidRPr="00F76F06" w:rsidRDefault="005E093A" w:rsidP="005E093A">
      <w:pPr>
        <w:pStyle w:val="TemplateUsageInstructions"/>
        <w:rPr>
          <w:b/>
          <w:bCs/>
        </w:rPr>
      </w:pPr>
      <w:r w:rsidRPr="00F76F06">
        <w:rPr>
          <w:b/>
          <w:bCs/>
        </w:rPr>
        <w:t xml:space="preserve">[Instructions for adding </w:t>
      </w:r>
      <w:r>
        <w:rPr>
          <w:b/>
          <w:bCs/>
        </w:rPr>
        <w:t xml:space="preserve">a </w:t>
      </w:r>
      <w:r w:rsidR="000A2E80">
        <w:rPr>
          <w:b/>
          <w:bCs/>
        </w:rPr>
        <w:t>Horizontal</w:t>
      </w:r>
      <w:r>
        <w:rPr>
          <w:b/>
          <w:bCs/>
        </w:rPr>
        <w:t xml:space="preserve"> </w:t>
      </w:r>
      <w:r w:rsidR="000A2E80">
        <w:rPr>
          <w:b/>
          <w:bCs/>
        </w:rPr>
        <w:t>Spacer</w:t>
      </w:r>
      <w:r w:rsidRPr="00F76F06">
        <w:rPr>
          <w:b/>
          <w:bCs/>
        </w:rPr>
        <w:t>]</w:t>
      </w:r>
    </w:p>
    <w:p w14:paraId="3A16074A" w14:textId="77777777" w:rsidR="005E093A" w:rsidRDefault="000A2E80" w:rsidP="005E093A">
      <w:r>
        <w:t xml:space="preserve">Add your content to the document. On the next line, enter the number of pixels for the horizontal spacing, and apply the style </w:t>
      </w:r>
      <w:r w:rsidRPr="000A2E80">
        <w:rPr>
          <w:b/>
          <w:bCs/>
        </w:rPr>
        <w:t>Spacer</w:t>
      </w:r>
      <w:r>
        <w:t xml:space="preserve"> to that number.  In this example, we have inserted a 200px spacer below this text.</w:t>
      </w:r>
    </w:p>
    <w:p w14:paraId="7A22676A" w14:textId="77777777" w:rsidR="005E093A" w:rsidRDefault="005E093A" w:rsidP="005E093A">
      <w:pPr>
        <w:pStyle w:val="Spacer"/>
      </w:pPr>
      <w:r>
        <w:t>200</w:t>
      </w:r>
    </w:p>
    <w:p w14:paraId="14E63CEE" w14:textId="77777777" w:rsidR="005E093A" w:rsidRPr="002C44D9" w:rsidRDefault="005E093A" w:rsidP="002C44D9">
      <w:pPr>
        <w:rPr>
          <w:b/>
          <w:bCs/>
        </w:rPr>
      </w:pPr>
      <w:r>
        <w:t>We are adding spacer above with height of 200</w:t>
      </w:r>
    </w:p>
    <w:p w14:paraId="5FBC2DD5" w14:textId="77777777" w:rsidR="000A2E80" w:rsidRDefault="000A2E80" w:rsidP="000A2E80">
      <w:r>
        <w:t>---------------------</w:t>
      </w:r>
    </w:p>
    <w:p w14:paraId="51372722" w14:textId="77777777" w:rsidR="00EE6B0A" w:rsidRPr="003D0BF6" w:rsidRDefault="00EE6B0A" w:rsidP="00EE6B0A">
      <w:pPr>
        <w:pStyle w:val="TemplateUsageInstructions"/>
      </w:pPr>
      <w:r>
        <w:t>[</w:t>
      </w:r>
      <w:r w:rsidRPr="0062360B">
        <w:rPr>
          <w:b/>
          <w:bCs/>
        </w:rPr>
        <w:t>Instructions for using Character styles:</w:t>
      </w:r>
      <w:r>
        <w:t xml:space="preserve"> The following character styles map to corresponding styles in AEM]</w:t>
      </w:r>
    </w:p>
    <w:p w14:paraId="4BE52CA0" w14:textId="77777777" w:rsidR="00EE6B0A" w:rsidRDefault="00EE6B0A" w:rsidP="00EE6B0A">
      <w:pPr>
        <w:pStyle w:val="CharacterStyles"/>
      </w:pPr>
      <w:r w:rsidRPr="00025728">
        <w:rPr>
          <w:rStyle w:val="UIControl"/>
        </w:rPr>
        <w:t>UI Control</w:t>
      </w:r>
      <w:r>
        <w:t xml:space="preserve"> [Use this character style for UI elements such as </w:t>
      </w:r>
      <w:r w:rsidRPr="00ED26E9">
        <w:rPr>
          <w:b/>
          <w:bCs/>
        </w:rPr>
        <w:t>OK</w:t>
      </w:r>
      <w:r>
        <w:t xml:space="preserve"> that are referred to in the document. To apply the style, select the text and then select </w:t>
      </w:r>
      <w:r w:rsidRPr="00025728">
        <w:rPr>
          <w:rStyle w:val="UIControl"/>
        </w:rPr>
        <w:t>UI control</w:t>
      </w:r>
      <w:r>
        <w:t xml:space="preserve"> from the Style list.]</w:t>
      </w:r>
    </w:p>
    <w:p w14:paraId="31EDD7D5" w14:textId="77777777" w:rsidR="00EE6B0A" w:rsidRDefault="00EE6B0A" w:rsidP="00EE6B0A">
      <w:pPr>
        <w:pStyle w:val="CharacterStyles"/>
      </w:pPr>
      <w:r w:rsidRPr="00ED26E9">
        <w:rPr>
          <w:rStyle w:val="Code"/>
        </w:rPr>
        <w:lastRenderedPageBreak/>
        <w:t>Code</w:t>
      </w:r>
      <w:r>
        <w:t xml:space="preserve"> [Use this character style to format text in </w:t>
      </w:r>
      <w:r w:rsidRPr="00ED26E9">
        <w:rPr>
          <w:rStyle w:val="Code"/>
        </w:rPr>
        <w:t>monospace font</w:t>
      </w:r>
      <w:r>
        <w:t xml:space="preserve">, for example to indicate code snippets. To apply the style, select the text and then select </w:t>
      </w:r>
      <w:r w:rsidRPr="00ED26E9">
        <w:rPr>
          <w:rStyle w:val="Code"/>
        </w:rPr>
        <w:t>Code</w:t>
      </w:r>
      <w:r>
        <w:t xml:space="preserve"> from the Style list]</w:t>
      </w:r>
    </w:p>
    <w:p w14:paraId="0C7DDAD4" w14:textId="77777777" w:rsidR="00EE6B0A" w:rsidRDefault="00EE6B0A" w:rsidP="00EE6B0A">
      <w:pPr>
        <w:pStyle w:val="CharacterStyles"/>
      </w:pPr>
      <w:r w:rsidRPr="00152D22">
        <w:rPr>
          <w:rStyle w:val="Keyboard"/>
        </w:rPr>
        <w:t>Keyboard</w:t>
      </w:r>
      <w:r>
        <w:t xml:space="preserve"> [Use this character style to format text that refers to keyboard keys, such as CTRL or CMD. To apply the style, select the text and then select </w:t>
      </w:r>
      <w:r w:rsidRPr="002056BA">
        <w:rPr>
          <w:rStyle w:val="Keyboard"/>
        </w:rPr>
        <w:t>Keyboard</w:t>
      </w:r>
      <w:r w:rsidRPr="002056BA">
        <w:t xml:space="preserve"> </w:t>
      </w:r>
      <w:r>
        <w:t>from the Style list.]</w:t>
      </w:r>
    </w:p>
    <w:p w14:paraId="53409F54" w14:textId="77777777" w:rsidR="000A2E80" w:rsidRDefault="000A2E80" w:rsidP="000A2E80">
      <w:r>
        <w:t>---------------------</w:t>
      </w:r>
    </w:p>
    <w:p w14:paraId="712D28B6" w14:textId="77777777" w:rsidR="00EE6B0A" w:rsidRPr="0034540B" w:rsidRDefault="00EE6B0A" w:rsidP="00EE6B0A">
      <w:pPr>
        <w:pStyle w:val="TemplateUsageInstructions"/>
        <w:rPr>
          <w:b/>
          <w:bCs/>
        </w:rPr>
      </w:pPr>
      <w:r w:rsidRPr="0034540B">
        <w:rPr>
          <w:b/>
          <w:bCs/>
        </w:rPr>
        <w:t xml:space="preserve">[Instructions for adding </w:t>
      </w:r>
      <w:r>
        <w:rPr>
          <w:b/>
          <w:bCs/>
        </w:rPr>
        <w:t>an accordion</w:t>
      </w:r>
      <w:r w:rsidRPr="0034540B">
        <w:rPr>
          <w:b/>
          <w:bCs/>
        </w:rPr>
        <w:t>]</w:t>
      </w:r>
    </w:p>
    <w:p w14:paraId="6C7FCE18" w14:textId="77777777" w:rsidR="00EE6B0A" w:rsidRDefault="00EE6B0A" w:rsidP="00EE6B0A">
      <w:pPr>
        <w:pStyle w:val="TemplateUsageInstructions2"/>
      </w:pPr>
      <w:r>
        <w:t>[</w:t>
      </w:r>
      <w:r w:rsidRPr="00D02A89">
        <w:t xml:space="preserve">Add </w:t>
      </w:r>
      <w:r>
        <w:t>an accordion</w:t>
      </w:r>
      <w:r w:rsidRPr="00D02A89">
        <w:t xml:space="preserve"> in the following table.</w:t>
      </w:r>
      <w:r>
        <w:t xml:space="preserve"> When a visitor clicks a title in an accordion, the accordion ‘opens’ and content is shown below the title.  You can add text and images in each accordion content area.]</w:t>
      </w:r>
      <w:r w:rsidRPr="00D02A89">
        <w:t xml:space="preserve"> </w:t>
      </w:r>
    </w:p>
    <w:tbl>
      <w:tblPr>
        <w:tblStyle w:val="Accordion"/>
        <w:tblW w:w="0" w:type="auto"/>
        <w:tblLook w:val="04A0" w:firstRow="1" w:lastRow="0" w:firstColumn="1" w:lastColumn="0" w:noHBand="0" w:noVBand="1"/>
      </w:tblPr>
      <w:tblGrid>
        <w:gridCol w:w="608"/>
        <w:gridCol w:w="7858"/>
      </w:tblGrid>
      <w:tr w:rsidR="00EE6B0A" w14:paraId="2990428A" w14:textId="77777777" w:rsidTr="000A2E80">
        <w:tc>
          <w:tcPr>
            <w:tcW w:w="608" w:type="dxa"/>
          </w:tcPr>
          <w:p w14:paraId="7E1251D8" w14:textId="77777777" w:rsidR="00EE6B0A" w:rsidRDefault="00EE6B0A" w:rsidP="004649EB">
            <w:pPr>
              <w:pStyle w:val="CharacterStyles"/>
            </w:pPr>
            <w:r>
              <w:t>Title 1</w:t>
            </w:r>
          </w:p>
        </w:tc>
        <w:tc>
          <w:tcPr>
            <w:tcW w:w="7858" w:type="dxa"/>
          </w:tcPr>
          <w:p w14:paraId="1FDAD7A9" w14:textId="77777777" w:rsidR="00EE6B0A" w:rsidRDefault="00EE6B0A" w:rsidP="004649EB">
            <w:pPr>
              <w:pStyle w:val="CharacterStyles"/>
            </w:pPr>
            <w:r>
              <w:t>This is content 1</w:t>
            </w:r>
            <w:r>
              <w:rPr>
                <w:noProof/>
              </w:rPr>
              <w:drawing>
                <wp:inline distT="0" distB="0" distL="0" distR="0" wp14:anchorId="58051B90" wp14:editId="56FF495D">
                  <wp:extent cx="2019300" cy="1206500"/>
                  <wp:effectExtent l="0" t="0" r="0" b="0"/>
                  <wp:docPr id="1003325165" name="Picture 1003325165" descr="A picture containing text, person,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computer, indoo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019300" cy="1206500"/>
                          </a:xfrm>
                          <a:prstGeom prst="rect">
                            <a:avLst/>
                          </a:prstGeom>
                        </pic:spPr>
                      </pic:pic>
                    </a:graphicData>
                  </a:graphic>
                </wp:inline>
              </w:drawing>
            </w:r>
          </w:p>
        </w:tc>
      </w:tr>
      <w:tr w:rsidR="00EE6B0A" w14:paraId="3D39B55D" w14:textId="77777777" w:rsidTr="000A2E80">
        <w:tc>
          <w:tcPr>
            <w:tcW w:w="608" w:type="dxa"/>
          </w:tcPr>
          <w:p w14:paraId="1E55814D" w14:textId="77777777" w:rsidR="00EE6B0A" w:rsidRDefault="00EE6B0A" w:rsidP="004649EB">
            <w:pPr>
              <w:pStyle w:val="CharacterStyles"/>
            </w:pPr>
            <w:r>
              <w:t>Title 2</w:t>
            </w:r>
          </w:p>
        </w:tc>
        <w:tc>
          <w:tcPr>
            <w:tcW w:w="7858" w:type="dxa"/>
          </w:tcPr>
          <w:p w14:paraId="514E204B" w14:textId="77777777" w:rsidR="00EE6B0A" w:rsidRDefault="00EE6B0A" w:rsidP="004649EB">
            <w:pPr>
              <w:pStyle w:val="CharacterStyles"/>
            </w:pPr>
            <w:r>
              <w:t>This is content 2</w:t>
            </w:r>
          </w:p>
        </w:tc>
      </w:tr>
      <w:tr w:rsidR="00EE6B0A" w14:paraId="429DCA5E" w14:textId="77777777" w:rsidTr="000A2E80">
        <w:tc>
          <w:tcPr>
            <w:tcW w:w="608" w:type="dxa"/>
          </w:tcPr>
          <w:p w14:paraId="69EF7BA3" w14:textId="77777777" w:rsidR="00EE6B0A" w:rsidRDefault="00EE6B0A" w:rsidP="004649EB">
            <w:pPr>
              <w:pStyle w:val="CharacterStyles"/>
            </w:pPr>
            <w:r>
              <w:t>Title 3</w:t>
            </w:r>
          </w:p>
        </w:tc>
        <w:tc>
          <w:tcPr>
            <w:tcW w:w="7858" w:type="dxa"/>
          </w:tcPr>
          <w:p w14:paraId="236707AA" w14:textId="77777777" w:rsidR="00EE6B0A" w:rsidRDefault="00EE6B0A" w:rsidP="004649EB">
            <w:pPr>
              <w:pStyle w:val="CharacterStyles"/>
            </w:pPr>
            <w:r>
              <w:t>This is content 3</w:t>
            </w:r>
          </w:p>
        </w:tc>
      </w:tr>
      <w:tr w:rsidR="00EE6B0A" w14:paraId="22C885D8" w14:textId="77777777" w:rsidTr="000A2E80">
        <w:tc>
          <w:tcPr>
            <w:tcW w:w="608" w:type="dxa"/>
          </w:tcPr>
          <w:p w14:paraId="3A69482C" w14:textId="77777777" w:rsidR="00EE6B0A" w:rsidRDefault="00EE6B0A" w:rsidP="004649EB">
            <w:pPr>
              <w:pStyle w:val="CharacterStyles"/>
            </w:pPr>
            <w:r>
              <w:t>Title 4</w:t>
            </w:r>
          </w:p>
        </w:tc>
        <w:tc>
          <w:tcPr>
            <w:tcW w:w="7858" w:type="dxa"/>
          </w:tcPr>
          <w:p w14:paraId="74029985" w14:textId="77777777" w:rsidR="00EE6B0A" w:rsidRDefault="00EE6B0A" w:rsidP="004649EB">
            <w:pPr>
              <w:pStyle w:val="CharacterStyles"/>
            </w:pPr>
            <w:r>
              <w:t>This is content 4</w:t>
            </w:r>
          </w:p>
        </w:tc>
      </w:tr>
    </w:tbl>
    <w:p w14:paraId="01C372FC" w14:textId="77777777" w:rsidR="00EE6B0A" w:rsidRDefault="000A2E80" w:rsidP="000A2E80">
      <w:r>
        <w:t>---------------------</w:t>
      </w:r>
    </w:p>
    <w:p w14:paraId="421ED3E9" w14:textId="77777777" w:rsidR="00EE6B0A" w:rsidRPr="0034540B" w:rsidRDefault="00EE6B0A" w:rsidP="00EE6B0A">
      <w:pPr>
        <w:pStyle w:val="TemplateUsageInstructions"/>
        <w:rPr>
          <w:b/>
          <w:bCs/>
        </w:rPr>
      </w:pPr>
      <w:r w:rsidRPr="0034540B">
        <w:rPr>
          <w:b/>
          <w:bCs/>
        </w:rPr>
        <w:t xml:space="preserve">[Instructions for adding </w:t>
      </w:r>
      <w:r>
        <w:rPr>
          <w:b/>
          <w:bCs/>
        </w:rPr>
        <w:t>a code block</w:t>
      </w:r>
      <w:r w:rsidRPr="0034540B">
        <w:rPr>
          <w:b/>
          <w:bCs/>
        </w:rPr>
        <w:t>]</w:t>
      </w:r>
    </w:p>
    <w:p w14:paraId="33B46B7D" w14:textId="77777777" w:rsidR="00EE6B0A" w:rsidRDefault="00EE6B0A" w:rsidP="00EE6B0A">
      <w:pPr>
        <w:pStyle w:val="TemplateUsageInstructions2"/>
      </w:pPr>
      <w:r>
        <w:t>[</w:t>
      </w:r>
      <w:r w:rsidRPr="00D02A89">
        <w:t xml:space="preserve">Add </w:t>
      </w:r>
      <w:r>
        <w:t xml:space="preserve">a code block </w:t>
      </w:r>
      <w:r w:rsidRPr="00D02A89">
        <w:t>in the following table.</w:t>
      </w:r>
      <w:r>
        <w:t xml:space="preserve"> The code block will render code in a preformatted style.]</w:t>
      </w:r>
      <w:r w:rsidRPr="00D02A89">
        <w:t xml:space="preserve"> </w:t>
      </w:r>
    </w:p>
    <w:tbl>
      <w:tblPr>
        <w:tblStyle w:val="Codeblock0"/>
        <w:tblW w:w="0" w:type="auto"/>
        <w:tblLook w:val="04A0" w:firstRow="1" w:lastRow="0" w:firstColumn="1" w:lastColumn="0" w:noHBand="0" w:noVBand="1"/>
      </w:tblPr>
      <w:tblGrid>
        <w:gridCol w:w="8996"/>
      </w:tblGrid>
      <w:tr w:rsidR="00EE6B0A" w14:paraId="42CDF588" w14:textId="77777777" w:rsidTr="004649EB">
        <w:tc>
          <w:tcPr>
            <w:tcW w:w="8996" w:type="dxa"/>
          </w:tcPr>
          <w:p w14:paraId="2B8C5CB9" w14:textId="77777777" w:rsidR="00EE6B0A" w:rsidRDefault="00EE6B0A" w:rsidP="004649EB">
            <w:pPr>
              <w:pStyle w:val="CharacterStyles"/>
            </w:pPr>
            <w:r>
              <w:t>java</w:t>
            </w:r>
          </w:p>
        </w:tc>
      </w:tr>
      <w:tr w:rsidR="00EE6B0A" w14:paraId="49D483A2" w14:textId="77777777" w:rsidTr="004649EB">
        <w:tc>
          <w:tcPr>
            <w:tcW w:w="8996" w:type="dxa"/>
          </w:tcPr>
          <w:p w14:paraId="72513174" w14:textId="77777777" w:rsidR="00EE6B0A" w:rsidRDefault="00EE6B0A" w:rsidP="004649EB">
            <w:r>
              <w:t>cl</w:t>
            </w:r>
            <w:r w:rsidRPr="00EC0757">
              <w:t>ass Simple {</w:t>
            </w:r>
          </w:p>
          <w:p w14:paraId="2FE3212F" w14:textId="77777777" w:rsidR="00EE6B0A" w:rsidRDefault="00EE6B0A" w:rsidP="004649EB">
            <w:r>
              <w:t xml:space="preserve">    System.out.println(“Hello World!”);</w:t>
            </w:r>
          </w:p>
          <w:p w14:paraId="377CCD16" w14:textId="77777777" w:rsidR="00EE6B0A" w:rsidRPr="00EC0757" w:rsidRDefault="00EE6B0A" w:rsidP="004649EB">
            <w:r>
              <w:t>}</w:t>
            </w:r>
          </w:p>
        </w:tc>
      </w:tr>
    </w:tbl>
    <w:p w14:paraId="78CAB1FE" w14:textId="77777777" w:rsidR="00EE6B0A" w:rsidRDefault="000A2E80" w:rsidP="000A2E80">
      <w:r>
        <w:t>---------------------</w:t>
      </w:r>
    </w:p>
    <w:p w14:paraId="131B5CCE" w14:textId="77777777" w:rsidR="00EE6B0A" w:rsidRPr="0034540B" w:rsidRDefault="00EE6B0A" w:rsidP="00EE6B0A">
      <w:pPr>
        <w:pStyle w:val="TemplateUsageInstructions"/>
        <w:rPr>
          <w:b/>
          <w:bCs/>
        </w:rPr>
      </w:pPr>
      <w:r w:rsidRPr="0034540B">
        <w:rPr>
          <w:b/>
          <w:bCs/>
        </w:rPr>
        <w:t xml:space="preserve">[Instructions for adding a </w:t>
      </w:r>
      <w:r>
        <w:rPr>
          <w:b/>
          <w:bCs/>
        </w:rPr>
        <w:t>Flex Container</w:t>
      </w:r>
      <w:r w:rsidRPr="0034540B">
        <w:rPr>
          <w:b/>
          <w:bCs/>
        </w:rPr>
        <w:t>]</w:t>
      </w:r>
    </w:p>
    <w:p w14:paraId="1BC40429" w14:textId="77777777" w:rsidR="00EE6B0A" w:rsidRDefault="00EE6B0A" w:rsidP="00EE6B0A">
      <w:pPr>
        <w:pStyle w:val="TemplateUsageInstructions2"/>
      </w:pPr>
      <w:r>
        <w:t>[A Flex Container allows you to add a column layout inside an article</w:t>
      </w:r>
      <w:r w:rsidRPr="00D02A89">
        <w:t>.</w:t>
      </w:r>
      <w:r>
        <w:t xml:space="preserve"> Use the table below to add columns to your article. Select the table, and in the editing ribbon, go to Table Design. Hover over the table thumbnails to see the available layouts, and then choose a layout. For example, this image shows a layout </w:t>
      </w:r>
      <w:r>
        <w:lastRenderedPageBreak/>
        <w:t>of three columns, the first column set to 25% width, the second to 50%, and the third to 25%</w:t>
      </w:r>
      <w:r>
        <w:br/>
      </w:r>
      <w:r>
        <w:rPr>
          <w:noProof/>
        </w:rPr>
        <w:drawing>
          <wp:inline distT="0" distB="0" distL="0" distR="0" wp14:anchorId="1AAE5DC3" wp14:editId="2E4FC7AD">
            <wp:extent cx="5731510" cy="818515"/>
            <wp:effectExtent l="0" t="0" r="0" b="0"/>
            <wp:docPr id="1766684723" name="Picture 17666847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84723" name="Picture 1766684723"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18515"/>
                    </a:xfrm>
                    <a:prstGeom prst="rect">
                      <a:avLst/>
                    </a:prstGeom>
                  </pic:spPr>
                </pic:pic>
              </a:graphicData>
            </a:graphic>
          </wp:inline>
        </w:drawing>
      </w:r>
    </w:p>
    <w:p w14:paraId="49E04AA6" w14:textId="77777777" w:rsidR="00EE6B0A" w:rsidRDefault="00EE6B0A" w:rsidP="00EE6B0A">
      <w:pPr>
        <w:pStyle w:val="TemplateUsageInstructions2"/>
      </w:pPr>
      <w:r>
        <w:t>Note: the Flex Container table style can only be applied to tables with one row. Multiple rows are not supported at this time.]</w:t>
      </w:r>
      <w:r w:rsidRPr="00D02A89">
        <w:t xml:space="preserve"> </w:t>
      </w:r>
    </w:p>
    <w:p w14:paraId="3C9C8D29" w14:textId="77777777" w:rsidR="00EE6B0A" w:rsidRPr="003C3E64" w:rsidRDefault="00EE6B0A" w:rsidP="00EE6B0A">
      <w:pPr>
        <w:pStyle w:val="TemplateUsageInstructions2"/>
      </w:pPr>
    </w:p>
    <w:tbl>
      <w:tblPr>
        <w:tblStyle w:val="Flex-25-50-25"/>
        <w:tblW w:w="0" w:type="auto"/>
        <w:tblLook w:val="04A0" w:firstRow="1" w:lastRow="0" w:firstColumn="1" w:lastColumn="0" w:noHBand="0" w:noVBand="1"/>
      </w:tblPr>
      <w:tblGrid>
        <w:gridCol w:w="2995"/>
        <w:gridCol w:w="2990"/>
        <w:gridCol w:w="2991"/>
      </w:tblGrid>
      <w:tr w:rsidR="00EE6B0A" w14:paraId="007A6A1C" w14:textId="77777777" w:rsidTr="004649EB">
        <w:tc>
          <w:tcPr>
            <w:tcW w:w="3005" w:type="dxa"/>
          </w:tcPr>
          <w:p w14:paraId="5CE022FA" w14:textId="77777777" w:rsidR="00EE6B0A" w:rsidRDefault="00EE6B0A" w:rsidP="004649EB">
            <w:pPr>
              <w:pStyle w:val="CharacterStyles"/>
            </w:pPr>
            <w:r>
              <w:t>Flex Container</w:t>
            </w:r>
          </w:p>
        </w:tc>
        <w:tc>
          <w:tcPr>
            <w:tcW w:w="3005" w:type="dxa"/>
          </w:tcPr>
          <w:p w14:paraId="1DAABCCB" w14:textId="77777777" w:rsidR="00EE6B0A" w:rsidRDefault="00EE6B0A" w:rsidP="004649EB">
            <w:pPr>
              <w:pStyle w:val="CharacterStyles"/>
            </w:pPr>
          </w:p>
        </w:tc>
        <w:tc>
          <w:tcPr>
            <w:tcW w:w="3006" w:type="dxa"/>
          </w:tcPr>
          <w:p w14:paraId="3A1987C5" w14:textId="77777777" w:rsidR="00EE6B0A" w:rsidRDefault="00EE6B0A" w:rsidP="004649EB">
            <w:pPr>
              <w:pStyle w:val="CharacterStyles"/>
            </w:pPr>
          </w:p>
        </w:tc>
      </w:tr>
    </w:tbl>
    <w:p w14:paraId="734569F8" w14:textId="77777777" w:rsidR="00EE6B0A" w:rsidRDefault="00EE6B0A" w:rsidP="00EE6B0A">
      <w:pPr>
        <w:pStyle w:val="CharacterStyles"/>
      </w:pPr>
    </w:p>
    <w:p w14:paraId="48FF38F8" w14:textId="77777777" w:rsidR="000A2E80" w:rsidRPr="000A2E80" w:rsidRDefault="000A2E80" w:rsidP="000A2E80">
      <w:r>
        <w:t>---------------------</w:t>
      </w:r>
    </w:p>
    <w:p w14:paraId="02395A4A" w14:textId="77777777" w:rsidR="00EE6B0A" w:rsidRPr="0034540B" w:rsidRDefault="00EE6B0A" w:rsidP="00EE6B0A">
      <w:pPr>
        <w:pStyle w:val="TemplateUsageInstructions"/>
        <w:rPr>
          <w:b/>
          <w:bCs/>
        </w:rPr>
      </w:pPr>
      <w:r w:rsidRPr="0034540B">
        <w:rPr>
          <w:b/>
          <w:bCs/>
        </w:rPr>
        <w:t xml:space="preserve">[Instructions for adding a </w:t>
      </w:r>
      <w:r>
        <w:rPr>
          <w:b/>
          <w:bCs/>
        </w:rPr>
        <w:t>Dexter Table</w:t>
      </w:r>
      <w:r w:rsidRPr="0034540B">
        <w:rPr>
          <w:b/>
          <w:bCs/>
        </w:rPr>
        <w:t>]</w:t>
      </w:r>
    </w:p>
    <w:p w14:paraId="6D497457" w14:textId="77777777" w:rsidR="00EE6B0A" w:rsidRDefault="00EE6B0A" w:rsidP="00EE6B0A">
      <w:pPr>
        <w:pStyle w:val="TemplateUsageInstructions2"/>
      </w:pPr>
      <w:r>
        <w:t>[Go to Insert &gt; Table, and set the number of rows and columns. After adding the table to the page, select the table, go to Table Design in the editing ribbon. Choose the style ‘Dexter Table’.  Add content inside the table cells as required.]</w:t>
      </w:r>
    </w:p>
    <w:p w14:paraId="360114EF" w14:textId="77777777" w:rsidR="00EE6B0A" w:rsidRDefault="00EE6B0A" w:rsidP="00EE6B0A">
      <w:pPr>
        <w:pStyle w:val="TemplateUsageInstructions2"/>
      </w:pPr>
    </w:p>
    <w:tbl>
      <w:tblPr>
        <w:tblStyle w:val="DexterTable"/>
        <w:tblW w:w="0" w:type="auto"/>
        <w:tblLook w:val="04A0" w:firstRow="1" w:lastRow="0" w:firstColumn="1" w:lastColumn="0" w:noHBand="0" w:noVBand="1"/>
      </w:tblPr>
      <w:tblGrid>
        <w:gridCol w:w="3005"/>
        <w:gridCol w:w="3005"/>
        <w:gridCol w:w="3006"/>
      </w:tblGrid>
      <w:tr w:rsidR="00EE6B0A" w14:paraId="1605DD71" w14:textId="77777777" w:rsidTr="004649EB">
        <w:tc>
          <w:tcPr>
            <w:tcW w:w="3005" w:type="dxa"/>
          </w:tcPr>
          <w:p w14:paraId="628CF1CF" w14:textId="77777777" w:rsidR="00EE6B0A" w:rsidRDefault="00EE6B0A" w:rsidP="004649EB">
            <w:r>
              <w:t>Dexter Table</w:t>
            </w:r>
          </w:p>
        </w:tc>
        <w:tc>
          <w:tcPr>
            <w:tcW w:w="3005" w:type="dxa"/>
          </w:tcPr>
          <w:p w14:paraId="54257BFF" w14:textId="77777777" w:rsidR="00EE6B0A" w:rsidRDefault="00EE6B0A" w:rsidP="004649EB">
            <w:pPr>
              <w:pStyle w:val="TemplateUsageInstructions2"/>
            </w:pPr>
          </w:p>
        </w:tc>
        <w:tc>
          <w:tcPr>
            <w:tcW w:w="3006" w:type="dxa"/>
          </w:tcPr>
          <w:p w14:paraId="3D12D1C2" w14:textId="77777777" w:rsidR="00EE6B0A" w:rsidRDefault="00EE6B0A" w:rsidP="004649EB">
            <w:pPr>
              <w:pStyle w:val="TemplateUsageInstructions2"/>
            </w:pPr>
          </w:p>
        </w:tc>
      </w:tr>
      <w:tr w:rsidR="00EE6B0A" w14:paraId="4CB8961F" w14:textId="77777777" w:rsidTr="004649EB">
        <w:tc>
          <w:tcPr>
            <w:tcW w:w="3005" w:type="dxa"/>
          </w:tcPr>
          <w:p w14:paraId="7A0CE2FB" w14:textId="77777777" w:rsidR="00EE6B0A" w:rsidRDefault="00EE6B0A" w:rsidP="004649EB">
            <w:pPr>
              <w:pStyle w:val="TemplateUsageInstructions2"/>
            </w:pPr>
          </w:p>
        </w:tc>
        <w:tc>
          <w:tcPr>
            <w:tcW w:w="3005" w:type="dxa"/>
          </w:tcPr>
          <w:p w14:paraId="5B6CBA75" w14:textId="77777777" w:rsidR="00EE6B0A" w:rsidRDefault="00EE6B0A" w:rsidP="004649EB">
            <w:pPr>
              <w:pStyle w:val="TemplateUsageInstructions2"/>
            </w:pPr>
          </w:p>
        </w:tc>
        <w:tc>
          <w:tcPr>
            <w:tcW w:w="3006" w:type="dxa"/>
          </w:tcPr>
          <w:p w14:paraId="7539FD55" w14:textId="77777777" w:rsidR="00EE6B0A" w:rsidRDefault="00EE6B0A" w:rsidP="004649EB">
            <w:pPr>
              <w:pStyle w:val="TemplateUsageInstructions2"/>
            </w:pPr>
          </w:p>
        </w:tc>
      </w:tr>
      <w:tr w:rsidR="00EE6B0A" w14:paraId="4F332752" w14:textId="77777777" w:rsidTr="004649EB">
        <w:tc>
          <w:tcPr>
            <w:tcW w:w="3005" w:type="dxa"/>
          </w:tcPr>
          <w:p w14:paraId="606400D8" w14:textId="77777777" w:rsidR="00EE6B0A" w:rsidRDefault="00EE6B0A" w:rsidP="004649EB">
            <w:pPr>
              <w:pStyle w:val="TemplateUsageInstructions2"/>
            </w:pPr>
          </w:p>
        </w:tc>
        <w:tc>
          <w:tcPr>
            <w:tcW w:w="3005" w:type="dxa"/>
          </w:tcPr>
          <w:p w14:paraId="778159A6" w14:textId="77777777" w:rsidR="00EE6B0A" w:rsidRDefault="00EE6B0A" w:rsidP="004649EB">
            <w:pPr>
              <w:pStyle w:val="TemplateUsageInstructions2"/>
            </w:pPr>
          </w:p>
        </w:tc>
        <w:tc>
          <w:tcPr>
            <w:tcW w:w="3006" w:type="dxa"/>
          </w:tcPr>
          <w:p w14:paraId="385926D2" w14:textId="77777777" w:rsidR="00EE6B0A" w:rsidRDefault="00EE6B0A" w:rsidP="004649EB">
            <w:pPr>
              <w:pStyle w:val="TemplateUsageInstructions2"/>
            </w:pPr>
          </w:p>
        </w:tc>
      </w:tr>
    </w:tbl>
    <w:p w14:paraId="7878573E" w14:textId="77777777" w:rsidR="00EE6B0A" w:rsidRDefault="00EE6B0A" w:rsidP="00EE6B0A">
      <w:pPr>
        <w:pStyle w:val="TemplateUsageInstructions2"/>
      </w:pPr>
    </w:p>
    <w:p w14:paraId="3BB7D94A" w14:textId="77777777" w:rsidR="000A2E80" w:rsidRDefault="000A2E80" w:rsidP="000A2E80">
      <w:r>
        <w:t>---------------------</w:t>
      </w:r>
    </w:p>
    <w:p w14:paraId="1717B7CA" w14:textId="77777777" w:rsidR="00711DBB" w:rsidRPr="0034540B" w:rsidRDefault="00711DBB" w:rsidP="00711DBB">
      <w:pPr>
        <w:pStyle w:val="TemplateUsageInstructions"/>
        <w:rPr>
          <w:b/>
          <w:bCs/>
        </w:rPr>
      </w:pPr>
      <w:r w:rsidRPr="0034540B">
        <w:rPr>
          <w:b/>
          <w:bCs/>
        </w:rPr>
        <w:t xml:space="preserve">[Instructions for adding a </w:t>
      </w:r>
      <w:r>
        <w:rPr>
          <w:b/>
          <w:bCs/>
        </w:rPr>
        <w:t>table</w:t>
      </w:r>
      <w:r w:rsidRPr="0034540B">
        <w:rPr>
          <w:b/>
          <w:bCs/>
        </w:rPr>
        <w:t>]</w:t>
      </w:r>
    </w:p>
    <w:p w14:paraId="03F273F0" w14:textId="77777777" w:rsidR="00711DBB" w:rsidRDefault="00711DBB" w:rsidP="00711DBB">
      <w:pPr>
        <w:pStyle w:val="TemplateUsageInstructions2"/>
      </w:pPr>
      <w:r>
        <w:t>[Go to Insert &gt; Table, and set the number of rows and columns. Use this table for adding tables that require rowspans and colspans. Don’t add a style to the table in Word.]</w:t>
      </w:r>
    </w:p>
    <w:p w14:paraId="07567078" w14:textId="77777777" w:rsidR="00711DBB" w:rsidRDefault="00711DBB" w:rsidP="00711DBB">
      <w:pPr>
        <w:pStyle w:val="TemplateUsageInstructions2"/>
      </w:pPr>
    </w:p>
    <w:tbl>
      <w:tblPr>
        <w:tblStyle w:val="TableGrid"/>
        <w:tblW w:w="0" w:type="auto"/>
        <w:tblLook w:val="04A0" w:firstRow="1" w:lastRow="0" w:firstColumn="1" w:lastColumn="0" w:noHBand="0" w:noVBand="1"/>
      </w:tblPr>
      <w:tblGrid>
        <w:gridCol w:w="3005"/>
        <w:gridCol w:w="3005"/>
        <w:gridCol w:w="3006"/>
      </w:tblGrid>
      <w:tr w:rsidR="00C40DE1" w14:paraId="75D50A94" w14:textId="77777777" w:rsidTr="00C40DE1">
        <w:tc>
          <w:tcPr>
            <w:tcW w:w="3005" w:type="dxa"/>
          </w:tcPr>
          <w:p w14:paraId="1A255A80" w14:textId="77777777" w:rsidR="00C40DE1" w:rsidRDefault="00C40DE1" w:rsidP="00C40DE1">
            <w:r>
              <w:t>Regular table</w:t>
            </w:r>
          </w:p>
        </w:tc>
        <w:tc>
          <w:tcPr>
            <w:tcW w:w="3005" w:type="dxa"/>
          </w:tcPr>
          <w:p w14:paraId="260DAF1A" w14:textId="77777777" w:rsidR="00C40DE1" w:rsidRDefault="00C40DE1" w:rsidP="00711DBB">
            <w:pPr>
              <w:pStyle w:val="TemplateUsageInstructions2"/>
            </w:pPr>
          </w:p>
        </w:tc>
        <w:tc>
          <w:tcPr>
            <w:tcW w:w="3006" w:type="dxa"/>
          </w:tcPr>
          <w:p w14:paraId="760340AC" w14:textId="77777777" w:rsidR="00C40DE1" w:rsidRDefault="00C40DE1" w:rsidP="00711DBB">
            <w:pPr>
              <w:pStyle w:val="TemplateUsageInstructions2"/>
            </w:pPr>
          </w:p>
        </w:tc>
      </w:tr>
      <w:tr w:rsidR="00C40DE1" w14:paraId="012E0DAC" w14:textId="77777777" w:rsidTr="00C40DE1">
        <w:tc>
          <w:tcPr>
            <w:tcW w:w="3005" w:type="dxa"/>
          </w:tcPr>
          <w:p w14:paraId="0903D8F7" w14:textId="77777777" w:rsidR="00C40DE1" w:rsidRDefault="00C40DE1" w:rsidP="00711DBB">
            <w:pPr>
              <w:pStyle w:val="TemplateUsageInstructions2"/>
            </w:pPr>
          </w:p>
        </w:tc>
        <w:tc>
          <w:tcPr>
            <w:tcW w:w="3005" w:type="dxa"/>
          </w:tcPr>
          <w:p w14:paraId="73A71F52" w14:textId="77777777" w:rsidR="00C40DE1" w:rsidRDefault="00C40DE1" w:rsidP="00711DBB">
            <w:pPr>
              <w:pStyle w:val="TemplateUsageInstructions2"/>
            </w:pPr>
          </w:p>
        </w:tc>
        <w:tc>
          <w:tcPr>
            <w:tcW w:w="3006" w:type="dxa"/>
          </w:tcPr>
          <w:p w14:paraId="6D697157" w14:textId="77777777" w:rsidR="00C40DE1" w:rsidRDefault="00C40DE1" w:rsidP="00711DBB">
            <w:pPr>
              <w:pStyle w:val="TemplateUsageInstructions2"/>
            </w:pPr>
          </w:p>
        </w:tc>
      </w:tr>
    </w:tbl>
    <w:p w14:paraId="5ECF24B9" w14:textId="77777777" w:rsidR="00711DBB" w:rsidRDefault="00711DBB" w:rsidP="00711DBB">
      <w:pPr>
        <w:pStyle w:val="TemplateUsageInstructions2"/>
      </w:pPr>
    </w:p>
    <w:p w14:paraId="4BC0B19D" w14:textId="77777777" w:rsidR="00711DBB" w:rsidRPr="00876F6E" w:rsidRDefault="00711DBB" w:rsidP="00711DBB">
      <w:r>
        <w:t>---------------------</w:t>
      </w:r>
    </w:p>
    <w:p w14:paraId="3A6AA243" w14:textId="77777777" w:rsidR="00711DBB" w:rsidRPr="00876F6E" w:rsidRDefault="00711DBB" w:rsidP="000A2E80"/>
    <w:p w14:paraId="27DFB018" w14:textId="77777777" w:rsidR="00EE6B0A" w:rsidRPr="0034540B" w:rsidRDefault="00EE6B0A" w:rsidP="00EE6B0A">
      <w:pPr>
        <w:pStyle w:val="TemplateUsageInstructions"/>
        <w:rPr>
          <w:b/>
          <w:bCs/>
        </w:rPr>
      </w:pPr>
      <w:r w:rsidRPr="0034540B">
        <w:rPr>
          <w:b/>
          <w:bCs/>
        </w:rPr>
        <w:t xml:space="preserve">[Instructions for adding a </w:t>
      </w:r>
      <w:r>
        <w:rPr>
          <w:b/>
          <w:bCs/>
        </w:rPr>
        <w:t>Position</w:t>
      </w:r>
      <w:r w:rsidRPr="0034540B">
        <w:rPr>
          <w:b/>
          <w:bCs/>
        </w:rPr>
        <w:t>]</w:t>
      </w:r>
    </w:p>
    <w:p w14:paraId="4B7354B2" w14:textId="77777777" w:rsidR="00EE6B0A" w:rsidRDefault="00EE6B0A" w:rsidP="00EE6B0A">
      <w:pPr>
        <w:pStyle w:val="TemplateUsageInstructions2"/>
      </w:pPr>
      <w:r>
        <w:t>[A Position is a container that you can use to highlight special content – for example, to add a box with a background color or special border around content. Go to Insert &gt; Table, and set the table to one row and one column. After adding the table to the page, select the table, go to Table Design in the editing ribbon. Choose the style ‘Position’.  Add content inside the Position as required.]</w:t>
      </w:r>
    </w:p>
    <w:p w14:paraId="2285118C" w14:textId="77777777" w:rsidR="00EE6B0A" w:rsidRDefault="00EE6B0A" w:rsidP="00EE6B0A">
      <w:pPr>
        <w:pStyle w:val="TemplateUsageInstructions2"/>
      </w:pPr>
    </w:p>
    <w:tbl>
      <w:tblPr>
        <w:tblStyle w:val="Position"/>
        <w:tblW w:w="0" w:type="auto"/>
        <w:tblLook w:val="04A0" w:firstRow="1" w:lastRow="0" w:firstColumn="1" w:lastColumn="0" w:noHBand="0" w:noVBand="1"/>
      </w:tblPr>
      <w:tblGrid>
        <w:gridCol w:w="9016"/>
      </w:tblGrid>
      <w:tr w:rsidR="00EE6B0A" w14:paraId="0224EAE3" w14:textId="77777777" w:rsidTr="004649EB">
        <w:tc>
          <w:tcPr>
            <w:tcW w:w="9016" w:type="dxa"/>
          </w:tcPr>
          <w:p w14:paraId="65FEFC60" w14:textId="77777777" w:rsidR="00EE6B0A" w:rsidRDefault="00EE6B0A" w:rsidP="004649EB">
            <w:r>
              <w:t>This text will be inside the Position component</w:t>
            </w:r>
          </w:p>
        </w:tc>
      </w:tr>
    </w:tbl>
    <w:p w14:paraId="5D53AB2E" w14:textId="77777777" w:rsidR="00EE6B0A" w:rsidRDefault="00EE6B0A" w:rsidP="00EE6B0A">
      <w:pPr>
        <w:pStyle w:val="TemplateUsageInstructions2"/>
      </w:pPr>
    </w:p>
    <w:p w14:paraId="6DDADDB3" w14:textId="77777777" w:rsidR="000A2E80" w:rsidRDefault="000A2E80" w:rsidP="000A2E80">
      <w:r>
        <w:t>---------------------</w:t>
      </w:r>
    </w:p>
    <w:p w14:paraId="007812A5" w14:textId="77777777" w:rsidR="00EE6B0A" w:rsidRPr="0034540B" w:rsidRDefault="00EE6B0A" w:rsidP="00EE6B0A">
      <w:pPr>
        <w:pStyle w:val="TemplateUsageInstructions"/>
        <w:rPr>
          <w:b/>
          <w:bCs/>
        </w:rPr>
      </w:pPr>
      <w:r w:rsidRPr="0034540B">
        <w:rPr>
          <w:b/>
          <w:bCs/>
        </w:rPr>
        <w:t xml:space="preserve">[Instructions for </w:t>
      </w:r>
      <w:r>
        <w:rPr>
          <w:b/>
          <w:bCs/>
        </w:rPr>
        <w:t>an inline</w:t>
      </w:r>
      <w:r w:rsidRPr="0034540B">
        <w:rPr>
          <w:b/>
          <w:bCs/>
        </w:rPr>
        <w:t xml:space="preserve"> </w:t>
      </w:r>
      <w:r>
        <w:rPr>
          <w:b/>
          <w:bCs/>
        </w:rPr>
        <w:t>icon</w:t>
      </w:r>
      <w:r w:rsidRPr="0034540B">
        <w:rPr>
          <w:b/>
          <w:bCs/>
        </w:rPr>
        <w:t>]</w:t>
      </w:r>
    </w:p>
    <w:p w14:paraId="196FE5BD" w14:textId="77777777" w:rsidR="00EE6B0A" w:rsidRDefault="00EE6B0A" w:rsidP="00EE6B0A">
      <w:pPr>
        <w:pStyle w:val="TemplateUsageInstructions2"/>
      </w:pPr>
      <w:r>
        <w:t>[The inline icon functionality allows you to add an icon within text. To add an icon:</w:t>
      </w:r>
    </w:p>
    <w:p w14:paraId="74CD3410" w14:textId="77777777" w:rsidR="00EE6B0A" w:rsidRDefault="00EE6B0A" w:rsidP="00EE6B0A">
      <w:pPr>
        <w:pStyle w:val="TemplateUsageInstructions2"/>
        <w:numPr>
          <w:ilvl w:val="0"/>
          <w:numId w:val="28"/>
        </w:numPr>
      </w:pPr>
      <w:r>
        <w:t xml:space="preserve">Go to </w:t>
      </w:r>
      <w:hyperlink r:id="rId18" w:anchor="/tools/iconpicker" w:history="1">
        <w:r w:rsidRPr="00EE6B0A">
          <w:rPr>
            <w:rStyle w:val="Hyperlink"/>
          </w:rPr>
          <w:t>https://genesis.adobe.com/#/tools/iconpicker</w:t>
        </w:r>
      </w:hyperlink>
    </w:p>
    <w:p w14:paraId="7F533C30" w14:textId="77777777" w:rsidR="00EE6B0A" w:rsidRDefault="00EE6B0A" w:rsidP="00EE6B0A">
      <w:pPr>
        <w:pStyle w:val="TemplateUsageInstructions2"/>
        <w:numPr>
          <w:ilvl w:val="0"/>
          <w:numId w:val="28"/>
        </w:numPr>
      </w:pPr>
      <w:r>
        <w:t>Use the search bar at the top to find an icon by name, or choose one from the list on the page</w:t>
      </w:r>
    </w:p>
    <w:p w14:paraId="3738F4F3" w14:textId="77777777" w:rsidR="00EE6B0A" w:rsidRDefault="00EE6B0A" w:rsidP="00EE6B0A">
      <w:pPr>
        <w:pStyle w:val="TemplateUsageInstructions2"/>
        <w:numPr>
          <w:ilvl w:val="0"/>
          <w:numId w:val="28"/>
        </w:numPr>
      </w:pPr>
      <w:r>
        <w:t>Hover over the icon you want, and click the ‘Copy Icon to Document’ button</w:t>
      </w:r>
    </w:p>
    <w:p w14:paraId="1F19DD54" w14:textId="77777777" w:rsidR="00EE6B0A" w:rsidRDefault="00EE6B0A" w:rsidP="00EE6B0A">
      <w:pPr>
        <w:pStyle w:val="TemplateUsageInstructions2"/>
        <w:numPr>
          <w:ilvl w:val="0"/>
          <w:numId w:val="28"/>
        </w:numPr>
      </w:pPr>
      <w:r>
        <w:t>Paste the copied code into your Word document. The code will be transformed into the selected icon upon import in AEM.</w:t>
      </w:r>
    </w:p>
    <w:p w14:paraId="3E4CAB32" w14:textId="77777777" w:rsidR="00EE6B0A" w:rsidRDefault="00EE6B0A" w:rsidP="00EE6B0A">
      <w:pPr>
        <w:pStyle w:val="TemplateUsageInstructions2"/>
      </w:pPr>
      <w:r>
        <w:t>Here is an example:}</w:t>
      </w:r>
    </w:p>
    <w:p w14:paraId="1E50622D" w14:textId="77777777" w:rsidR="00EE6B0A" w:rsidRDefault="00EE6B0A" w:rsidP="00EE6B0A">
      <w:r>
        <w:t xml:space="preserve">This is text with </w:t>
      </w:r>
      <w:hyperlink r:id="rId19" w:history="1">
        <w:r w:rsidRPr="009E2490">
          <w:rPr>
            <w:i/>
            <w:iCs/>
            <w:color w:val="0000FF"/>
            <w:u w:val="single"/>
          </w:rPr>
          <w:t>[icon] icons-cc-after-effects</w:t>
        </w:r>
      </w:hyperlink>
      <w:r>
        <w:t xml:space="preserve"> an inline icon</w:t>
      </w:r>
    </w:p>
    <w:p w14:paraId="0CD316FE" w14:textId="77777777" w:rsidR="00EE6B0A" w:rsidRDefault="00EE6B0A" w:rsidP="00EE6B0A">
      <w:pPr>
        <w:pStyle w:val="CharacterStyles"/>
      </w:pPr>
    </w:p>
    <w:p w14:paraId="1925BC0F" w14:textId="77777777" w:rsidR="00EE6B0A" w:rsidRDefault="000A2E80" w:rsidP="000A2E80">
      <w:r>
        <w:t>---------------------</w:t>
      </w:r>
    </w:p>
    <w:p w14:paraId="57AC3E40" w14:textId="77777777" w:rsidR="00EE6B0A" w:rsidRDefault="00EE6B0A" w:rsidP="00EE6B0A">
      <w:pPr>
        <w:pStyle w:val="CharacterStyles"/>
      </w:pPr>
    </w:p>
    <w:p w14:paraId="05DCFCF0" w14:textId="77777777" w:rsidR="00EE6B0A" w:rsidRPr="0034540B" w:rsidRDefault="00EE6B0A" w:rsidP="00EE6B0A">
      <w:pPr>
        <w:pStyle w:val="TemplateUsageInstructions2"/>
      </w:pPr>
      <w:r w:rsidRPr="0034540B">
        <w:t>[</w:t>
      </w:r>
      <w:r w:rsidRPr="000A2E80">
        <w:rPr>
          <w:b/>
          <w:bCs/>
        </w:rPr>
        <w:t>Instructions for a before / after slider</w:t>
      </w:r>
      <w:r w:rsidRPr="0034540B">
        <w:t>]</w:t>
      </w:r>
    </w:p>
    <w:p w14:paraId="09E034F2" w14:textId="77777777" w:rsidR="00EE6B0A" w:rsidRDefault="00EE6B0A" w:rsidP="00EE6B0A">
      <w:pPr>
        <w:pStyle w:val="TemplateUsageInstructions2"/>
      </w:pPr>
      <w:r>
        <w:t>[Add a before image in the first cell of the table below, and an “after” image in the second cell.  Set the table to the style “Before and After” in the Table Design tab.</w:t>
      </w:r>
    </w:p>
    <w:p w14:paraId="795BCC67" w14:textId="77777777" w:rsidR="00EE6B0A" w:rsidRDefault="00EE6B0A" w:rsidP="00EE6B0A">
      <w:pPr>
        <w:pStyle w:val="TemplateUsageInstructions2"/>
      </w:pPr>
      <w:r>
        <w:t>The first table is a left-right slider, the second table is an up-down slider.]</w:t>
      </w:r>
    </w:p>
    <w:p w14:paraId="51BD76DD" w14:textId="77777777" w:rsidR="00EE6B0A" w:rsidRDefault="00EE6B0A" w:rsidP="00EE6B0A">
      <w:pPr>
        <w:pStyle w:val="TemplateUsageInstructions2"/>
      </w:pPr>
    </w:p>
    <w:tbl>
      <w:tblPr>
        <w:tblStyle w:val="BeforeandAfter"/>
        <w:tblW w:w="0" w:type="auto"/>
        <w:tblLook w:val="04A0" w:firstRow="1" w:lastRow="0" w:firstColumn="1" w:lastColumn="0" w:noHBand="0" w:noVBand="1"/>
      </w:tblPr>
      <w:tblGrid>
        <w:gridCol w:w="3938"/>
        <w:gridCol w:w="5078"/>
      </w:tblGrid>
      <w:tr w:rsidR="00EE6B0A" w14:paraId="7A6F6589" w14:textId="77777777" w:rsidTr="004649EB">
        <w:tc>
          <w:tcPr>
            <w:tcW w:w="4508" w:type="dxa"/>
          </w:tcPr>
          <w:p w14:paraId="6C85E841" w14:textId="77777777" w:rsidR="00EE6B0A" w:rsidRDefault="00EE6B0A" w:rsidP="004649EB">
            <w:r>
              <w:rPr>
                <w:noProof/>
              </w:rPr>
              <w:drawing>
                <wp:inline distT="0" distB="0" distL="0" distR="0" wp14:anchorId="45ABF66A" wp14:editId="71190DAE">
                  <wp:extent cx="4389120" cy="731520"/>
                  <wp:effectExtent l="0" t="0" r="0" b="0"/>
                  <wp:docPr id="1590992479" name="Picture 159099247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9120" cy="731520"/>
                          </a:xfrm>
                          <a:prstGeom prst="rect">
                            <a:avLst/>
                          </a:prstGeom>
                        </pic:spPr>
                      </pic:pic>
                    </a:graphicData>
                  </a:graphic>
                </wp:inline>
              </w:drawing>
            </w:r>
          </w:p>
        </w:tc>
        <w:tc>
          <w:tcPr>
            <w:tcW w:w="4508" w:type="dxa"/>
          </w:tcPr>
          <w:p w14:paraId="682BFBFF" w14:textId="77777777" w:rsidR="00EE6B0A" w:rsidRDefault="00EE6B0A" w:rsidP="004649EB">
            <w:r>
              <w:rPr>
                <w:noProof/>
              </w:rPr>
              <w:drawing>
                <wp:inline distT="0" distB="0" distL="0" distR="0" wp14:anchorId="692ECFDC" wp14:editId="43E90A4E">
                  <wp:extent cx="5731510" cy="1508760"/>
                  <wp:effectExtent l="0" t="0" r="2540" b="0"/>
                  <wp:docPr id="1020912414" name="Picture 102091241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508760"/>
                          </a:xfrm>
                          <a:prstGeom prst="rect">
                            <a:avLst/>
                          </a:prstGeom>
                        </pic:spPr>
                      </pic:pic>
                    </a:graphicData>
                  </a:graphic>
                </wp:inline>
              </w:drawing>
            </w:r>
          </w:p>
        </w:tc>
      </w:tr>
    </w:tbl>
    <w:p w14:paraId="1E973B4C" w14:textId="77777777" w:rsidR="00EE6B0A" w:rsidRDefault="00EE6B0A" w:rsidP="00EE6B0A">
      <w:pPr>
        <w:pStyle w:val="CharacterStyles"/>
      </w:pPr>
    </w:p>
    <w:tbl>
      <w:tblPr>
        <w:tblStyle w:val="BeforeandAfter"/>
        <w:tblW w:w="0" w:type="auto"/>
        <w:tblLook w:val="04A0" w:firstRow="1" w:lastRow="0" w:firstColumn="1" w:lastColumn="0" w:noHBand="0" w:noVBand="1"/>
      </w:tblPr>
      <w:tblGrid>
        <w:gridCol w:w="8895"/>
      </w:tblGrid>
      <w:tr w:rsidR="00EE6B0A" w14:paraId="38EDEFFD" w14:textId="77777777" w:rsidTr="004649EB">
        <w:trPr>
          <w:trHeight w:val="1742"/>
        </w:trPr>
        <w:tc>
          <w:tcPr>
            <w:tcW w:w="8895" w:type="dxa"/>
          </w:tcPr>
          <w:p w14:paraId="2ACA961F" w14:textId="77777777" w:rsidR="00EE6B0A" w:rsidRDefault="000A2E80" w:rsidP="004649EB">
            <w:r>
              <w:rPr>
                <w:noProof/>
              </w:rPr>
              <w:drawing>
                <wp:inline distT="0" distB="0" distL="0" distR="0" wp14:anchorId="5E3D34F1" wp14:editId="6D24DCE3">
                  <wp:extent cx="2711450" cy="1123950"/>
                  <wp:effectExtent l="0" t="0" r="0" b="0"/>
                  <wp:docPr id="1523741043" name="Picture 152374104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1450" cy="1123950"/>
                          </a:xfrm>
                          <a:prstGeom prst="rect">
                            <a:avLst/>
                          </a:prstGeom>
                        </pic:spPr>
                      </pic:pic>
                    </a:graphicData>
                  </a:graphic>
                </wp:inline>
              </w:drawing>
            </w:r>
          </w:p>
        </w:tc>
      </w:tr>
      <w:tr w:rsidR="00EE6B0A" w14:paraId="32D0156C" w14:textId="77777777" w:rsidTr="004649EB">
        <w:trPr>
          <w:trHeight w:val="1788"/>
        </w:trPr>
        <w:tc>
          <w:tcPr>
            <w:tcW w:w="8895" w:type="dxa"/>
          </w:tcPr>
          <w:p w14:paraId="1B1C96C0" w14:textId="77777777" w:rsidR="00EE6B0A" w:rsidRDefault="000A2E80" w:rsidP="004649EB">
            <w:r>
              <w:rPr>
                <w:noProof/>
              </w:rPr>
              <w:lastRenderedPageBreak/>
              <w:drawing>
                <wp:inline distT="0" distB="0" distL="0" distR="0" wp14:anchorId="3A3ADA6A" wp14:editId="7ED9E833">
                  <wp:extent cx="2667000" cy="1212850"/>
                  <wp:effectExtent l="0" t="0" r="0" b="635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67000" cy="1212850"/>
                          </a:xfrm>
                          <a:prstGeom prst="rect">
                            <a:avLst/>
                          </a:prstGeom>
                        </pic:spPr>
                      </pic:pic>
                    </a:graphicData>
                  </a:graphic>
                </wp:inline>
              </w:drawing>
            </w:r>
          </w:p>
        </w:tc>
      </w:tr>
    </w:tbl>
    <w:p w14:paraId="73D2A99F" w14:textId="77777777" w:rsidR="00EE6B0A" w:rsidRPr="00FF78A0" w:rsidRDefault="00EE6B0A" w:rsidP="00EE6B0A">
      <w:pPr>
        <w:pStyle w:val="CharacterStyles"/>
      </w:pPr>
    </w:p>
    <w:p w14:paraId="73C22D59" w14:textId="77777777" w:rsidR="00EE6B0A" w:rsidRDefault="00EE6B0A" w:rsidP="004568F5">
      <w:pPr>
        <w:rPr>
          <w:b/>
          <w:bCs/>
        </w:rPr>
      </w:pPr>
    </w:p>
    <w:p w14:paraId="7B52A172" w14:textId="77777777" w:rsidR="000A2E80" w:rsidRDefault="000A2E80" w:rsidP="000A2E80">
      <w:r>
        <w:t>---------------------</w:t>
      </w:r>
    </w:p>
    <w:p w14:paraId="2C0884D5" w14:textId="77777777" w:rsidR="000A2E80" w:rsidRDefault="000A2E80" w:rsidP="000A2E80">
      <w:pPr>
        <w:pStyle w:val="TemplateUsageInstructions2"/>
      </w:pPr>
    </w:p>
    <w:p w14:paraId="5DDCA0F1" w14:textId="77777777" w:rsidR="000A2E80" w:rsidRPr="0034540B" w:rsidRDefault="000A2E80" w:rsidP="000A2E80">
      <w:pPr>
        <w:pStyle w:val="TemplateUsageInstructions2"/>
      </w:pPr>
      <w:r w:rsidRPr="0034540B">
        <w:t>[</w:t>
      </w:r>
      <w:r w:rsidRPr="000A2E80">
        <w:rPr>
          <w:b/>
          <w:bCs/>
        </w:rPr>
        <w:t xml:space="preserve">Instructions for a </w:t>
      </w:r>
      <w:r>
        <w:rPr>
          <w:b/>
          <w:bCs/>
        </w:rPr>
        <w:t>Viewport Specific Container</w:t>
      </w:r>
      <w:r w:rsidRPr="0034540B">
        <w:t>]</w:t>
      </w:r>
    </w:p>
    <w:p w14:paraId="741714EA" w14:textId="77777777" w:rsidR="006612ED" w:rsidRDefault="000A2E80" w:rsidP="000A2E80">
      <w:pPr>
        <w:pStyle w:val="TemplateUsageInstructions2"/>
      </w:pPr>
      <w:r>
        <w:t xml:space="preserve">[Insert a table, and set the table style to Viewport Specific Container. In the first row, specify the viewport on which the content should </w:t>
      </w:r>
      <w:r w:rsidR="00FD2AB1">
        <w:t>be hidden</w:t>
      </w:r>
      <w:r>
        <w:t xml:space="preserve"> (mobile, desktop, tablet). Then, add the content that should appear at the specified viewport in the next row.]</w:t>
      </w:r>
    </w:p>
    <w:p w14:paraId="348A4D45" w14:textId="77777777" w:rsidR="006612ED" w:rsidRDefault="006612ED" w:rsidP="006612ED"/>
    <w:p w14:paraId="38C31813" w14:textId="77777777" w:rsidR="006612ED" w:rsidRPr="00B20369" w:rsidRDefault="006612ED" w:rsidP="00B20369">
      <w:pPr>
        <w:spacing w:before="0" w:after="160" w:line="259" w:lineRule="auto"/>
        <w:ind w:left="360"/>
        <w:rPr>
          <w:b/>
          <w:bCs/>
        </w:rPr>
      </w:pPr>
      <w:r w:rsidRPr="00B20369">
        <w:rPr>
          <w:b/>
          <w:bCs/>
        </w:rPr>
        <w:t>Viewport Specific Container: Added text and Image and DESKTOP option should be unchecked</w:t>
      </w:r>
      <w:r w:rsidR="00B20369">
        <w:rPr>
          <w:b/>
          <w:bCs/>
        </w:rPr>
        <w:t xml:space="preserve">, so this content will </w:t>
      </w:r>
      <w:r w:rsidR="00FD2AB1">
        <w:rPr>
          <w:b/>
          <w:bCs/>
        </w:rPr>
        <w:t>be hidden</w:t>
      </w:r>
      <w:r w:rsidR="00B20369">
        <w:rPr>
          <w:b/>
          <w:bCs/>
        </w:rPr>
        <w:t xml:space="preserve"> on mobile and tablet.</w:t>
      </w:r>
    </w:p>
    <w:p w14:paraId="2F7F59BC" w14:textId="77777777" w:rsidR="006612ED" w:rsidRDefault="006612ED" w:rsidP="006612ED">
      <w:pPr>
        <w:pStyle w:val="ListParagraph"/>
      </w:pPr>
    </w:p>
    <w:tbl>
      <w:tblPr>
        <w:tblStyle w:val="ViewportSpecificContainer"/>
        <w:tblW w:w="0" w:type="auto"/>
        <w:tblLook w:val="04A0" w:firstRow="1" w:lastRow="0" w:firstColumn="1" w:lastColumn="0" w:noHBand="0" w:noVBand="1"/>
      </w:tblPr>
      <w:tblGrid>
        <w:gridCol w:w="9016"/>
      </w:tblGrid>
      <w:tr w:rsidR="006612ED" w14:paraId="43FFBCE0" w14:textId="77777777" w:rsidTr="00E6484C">
        <w:tc>
          <w:tcPr>
            <w:tcW w:w="9016" w:type="dxa"/>
          </w:tcPr>
          <w:p w14:paraId="43A24A0D" w14:textId="77777777" w:rsidR="006612ED" w:rsidRDefault="006612ED" w:rsidP="00E6484C">
            <w:r>
              <w:t>MOBILE|TABLET|</w:t>
            </w:r>
          </w:p>
        </w:tc>
      </w:tr>
      <w:tr w:rsidR="006612ED" w14:paraId="012BFB25" w14:textId="77777777" w:rsidTr="00E6484C">
        <w:tc>
          <w:tcPr>
            <w:tcW w:w="9016" w:type="dxa"/>
          </w:tcPr>
          <w:p w14:paraId="44FDA348" w14:textId="77777777" w:rsidR="006612ED" w:rsidRDefault="006612ED" w:rsidP="00E6484C">
            <w:r>
              <w:t xml:space="preserve">We are adding image below: </w:t>
            </w:r>
          </w:p>
          <w:p w14:paraId="516DED0D" w14:textId="77777777" w:rsidR="006612ED" w:rsidRDefault="006612ED" w:rsidP="00E6484C">
            <w:r>
              <w:rPr>
                <w:noProof/>
              </w:rPr>
              <w:drawing>
                <wp:inline distT="0" distB="0" distL="0" distR="0" wp14:anchorId="08ADE89D" wp14:editId="12C17AB9">
                  <wp:extent cx="4908550" cy="4051300"/>
                  <wp:effectExtent l="0" t="0" r="6350" b="6350"/>
                  <wp:docPr id="12" name="Picture 1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rectang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08550" cy="4051300"/>
                          </a:xfrm>
                          <a:prstGeom prst="rect">
                            <a:avLst/>
                          </a:prstGeom>
                        </pic:spPr>
                      </pic:pic>
                    </a:graphicData>
                  </a:graphic>
                </wp:inline>
              </w:drawing>
            </w:r>
          </w:p>
        </w:tc>
      </w:tr>
    </w:tbl>
    <w:p w14:paraId="0F4E71BE" w14:textId="77777777" w:rsidR="006612ED" w:rsidRDefault="006612ED" w:rsidP="006612ED">
      <w:pPr>
        <w:pStyle w:val="ListParagraph"/>
      </w:pPr>
    </w:p>
    <w:p w14:paraId="4F6E3B73" w14:textId="77777777" w:rsidR="000A2E80" w:rsidRDefault="000A2E80" w:rsidP="000A2E80">
      <w:r>
        <w:t>---------------------</w:t>
      </w:r>
    </w:p>
    <w:p w14:paraId="52EB7D4F" w14:textId="77777777" w:rsidR="000A2E80" w:rsidRDefault="000A2E80" w:rsidP="000A2E80">
      <w:pPr>
        <w:pStyle w:val="TemplateUsageInstructions2"/>
      </w:pPr>
    </w:p>
    <w:p w14:paraId="2F332FB8" w14:textId="77777777" w:rsidR="000A2E80" w:rsidRPr="0034540B" w:rsidRDefault="000A2E80" w:rsidP="000A2E80">
      <w:pPr>
        <w:pStyle w:val="TemplateUsageInstructions2"/>
      </w:pPr>
      <w:r w:rsidRPr="0034540B">
        <w:t>[</w:t>
      </w:r>
      <w:r w:rsidRPr="000A2E80">
        <w:rPr>
          <w:b/>
          <w:bCs/>
        </w:rPr>
        <w:t xml:space="preserve">Instructions for a </w:t>
      </w:r>
      <w:r>
        <w:rPr>
          <w:b/>
          <w:bCs/>
        </w:rPr>
        <w:t>Surface Specific Container</w:t>
      </w:r>
      <w:r w:rsidRPr="0034540B">
        <w:t>]</w:t>
      </w:r>
    </w:p>
    <w:p w14:paraId="59BA6E86" w14:textId="77777777" w:rsidR="000A2E80" w:rsidRDefault="000A2E80" w:rsidP="000A2E80">
      <w:pPr>
        <w:pStyle w:val="TemplateUsageInstructions2"/>
      </w:pPr>
      <w:r>
        <w:t xml:space="preserve">[Insert a table, and set the table style to </w:t>
      </w:r>
      <w:r w:rsidR="00B20369">
        <w:t>Surface</w:t>
      </w:r>
      <w:r>
        <w:t xml:space="preserve"> Specific Container. In the first row, specify the viewport on which the content should appear (</w:t>
      </w:r>
      <w:r w:rsidR="00B20369">
        <w:t>web</w:t>
      </w:r>
      <w:r>
        <w:t xml:space="preserve">, </w:t>
      </w:r>
      <w:r w:rsidR="00B20369">
        <w:t>cchome</w:t>
      </w:r>
      <w:r>
        <w:t xml:space="preserve">, </w:t>
      </w:r>
      <w:r w:rsidR="00B20369">
        <w:t>ccdesktop</w:t>
      </w:r>
      <w:r>
        <w:t xml:space="preserve">). Then, add the content that should appear at the specified </w:t>
      </w:r>
      <w:r w:rsidR="00B20369">
        <w:t>surface</w:t>
      </w:r>
      <w:r>
        <w:t xml:space="preserve"> in the next row.]</w:t>
      </w:r>
    </w:p>
    <w:p w14:paraId="602EEBDC" w14:textId="77777777" w:rsidR="000A2E80" w:rsidRDefault="000A2E80" w:rsidP="006612ED">
      <w:pPr>
        <w:pStyle w:val="ListParagraph"/>
      </w:pPr>
    </w:p>
    <w:p w14:paraId="031B4751" w14:textId="77777777" w:rsidR="006612ED" w:rsidRDefault="006612ED" w:rsidP="006612ED">
      <w:pPr>
        <w:pStyle w:val="ListParagraph"/>
        <w:rPr>
          <w:b/>
          <w:bCs/>
        </w:rPr>
      </w:pPr>
    </w:p>
    <w:p w14:paraId="488BB396" w14:textId="77777777" w:rsidR="006612ED" w:rsidRPr="000A2E80" w:rsidRDefault="006612ED" w:rsidP="000A2E80">
      <w:pPr>
        <w:spacing w:before="0" w:after="160" w:line="259" w:lineRule="auto"/>
        <w:ind w:left="360"/>
        <w:rPr>
          <w:b/>
          <w:bCs/>
        </w:rPr>
      </w:pPr>
      <w:r w:rsidRPr="000A2E80">
        <w:rPr>
          <w:b/>
          <w:bCs/>
        </w:rPr>
        <w:t>Following is: Surface Specific Container: Text and Image added and “ccdesktop” should be unchecked</w:t>
      </w:r>
      <w:r w:rsidR="00B20369">
        <w:rPr>
          <w:b/>
          <w:bCs/>
        </w:rPr>
        <w:t>, so that the content will only appear on the web and CC home.</w:t>
      </w:r>
    </w:p>
    <w:p w14:paraId="32754E13" w14:textId="77777777" w:rsidR="006612ED" w:rsidRDefault="006612ED" w:rsidP="006612ED">
      <w:pPr>
        <w:pStyle w:val="ListParagraph"/>
        <w:rPr>
          <w:b/>
          <w:bCs/>
        </w:rPr>
      </w:pPr>
    </w:p>
    <w:tbl>
      <w:tblPr>
        <w:tblStyle w:val="SurfaceSpecificContainer"/>
        <w:tblW w:w="0" w:type="auto"/>
        <w:tblLook w:val="04A0" w:firstRow="1" w:lastRow="0" w:firstColumn="1" w:lastColumn="0" w:noHBand="0" w:noVBand="1"/>
      </w:tblPr>
      <w:tblGrid>
        <w:gridCol w:w="9016"/>
      </w:tblGrid>
      <w:tr w:rsidR="006612ED" w14:paraId="2A954543" w14:textId="77777777" w:rsidTr="00E6484C">
        <w:tc>
          <w:tcPr>
            <w:tcW w:w="9016" w:type="dxa"/>
          </w:tcPr>
          <w:p w14:paraId="5940EB71" w14:textId="77777777" w:rsidR="006612ED" w:rsidRDefault="006612ED" w:rsidP="00E6484C">
            <w:r>
              <w:t>web|cchome|</w:t>
            </w:r>
          </w:p>
        </w:tc>
      </w:tr>
      <w:tr w:rsidR="006612ED" w14:paraId="5BF0647C" w14:textId="77777777" w:rsidTr="00E6484C">
        <w:tc>
          <w:tcPr>
            <w:tcW w:w="9016" w:type="dxa"/>
          </w:tcPr>
          <w:p w14:paraId="3B8EF4CE" w14:textId="77777777" w:rsidR="006612ED" w:rsidRDefault="006612ED" w:rsidP="00E6484C">
            <w:r>
              <w:t xml:space="preserve">We are testing the surface specific container and we have added one image below: </w:t>
            </w:r>
          </w:p>
          <w:p w14:paraId="76525807" w14:textId="77777777" w:rsidR="006612ED" w:rsidRDefault="006612ED" w:rsidP="00E6484C"/>
          <w:p w14:paraId="5007F289" w14:textId="77777777" w:rsidR="006612ED" w:rsidRDefault="006612ED" w:rsidP="00E6484C">
            <w:r>
              <w:rPr>
                <w:noProof/>
              </w:rPr>
              <w:drawing>
                <wp:inline distT="0" distB="0" distL="0" distR="0" wp14:anchorId="238DBAB7" wp14:editId="0F40B81B">
                  <wp:extent cx="1879600" cy="781050"/>
                  <wp:effectExtent l="0" t="0" r="6350" b="0"/>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879600" cy="781050"/>
                          </a:xfrm>
                          <a:prstGeom prst="rect">
                            <a:avLst/>
                          </a:prstGeom>
                        </pic:spPr>
                      </pic:pic>
                    </a:graphicData>
                  </a:graphic>
                </wp:inline>
              </w:drawing>
            </w:r>
          </w:p>
        </w:tc>
      </w:tr>
    </w:tbl>
    <w:p w14:paraId="304BC669" w14:textId="77777777" w:rsidR="00845458" w:rsidRPr="00B20369" w:rsidRDefault="00845458" w:rsidP="00B20369">
      <w:pPr>
        <w:rPr>
          <w:b/>
          <w:bCs/>
        </w:rPr>
      </w:pPr>
    </w:p>
    <w:sectPr w:rsidR="00845458" w:rsidRPr="00B203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3EEC2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E801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E461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7468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1428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5E49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464D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56C72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A858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3CC97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DC624E"/>
    <w:multiLevelType w:val="multilevel"/>
    <w:tmpl w:val="3AA6835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0AD95B33"/>
    <w:multiLevelType w:val="hybridMultilevel"/>
    <w:tmpl w:val="DE7262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10F06A8F"/>
    <w:multiLevelType w:val="hybridMultilevel"/>
    <w:tmpl w:val="58C26FD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1FE6E4A"/>
    <w:multiLevelType w:val="hybridMultilevel"/>
    <w:tmpl w:val="DE9CC00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8DC4D94"/>
    <w:multiLevelType w:val="hybridMultilevel"/>
    <w:tmpl w:val="CD54BD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EB48B6"/>
    <w:multiLevelType w:val="hybridMultilevel"/>
    <w:tmpl w:val="F24A980E"/>
    <w:lvl w:ilvl="0" w:tplc="FFFFFFFF">
      <w:start w:val="1"/>
      <w:numFmt w:val="decimal"/>
      <w:lvlText w:val="%1."/>
      <w:lvlJc w:val="left"/>
      <w:pPr>
        <w:ind w:left="720" w:hanging="360"/>
      </w:pPr>
      <w:rPr>
        <w:rFonts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A9B1372"/>
    <w:multiLevelType w:val="hybridMultilevel"/>
    <w:tmpl w:val="92205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D27FDB"/>
    <w:multiLevelType w:val="hybridMultilevel"/>
    <w:tmpl w:val="7BC24B1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C24ADF"/>
    <w:multiLevelType w:val="hybridMultilevel"/>
    <w:tmpl w:val="2D8809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E9A7634"/>
    <w:multiLevelType w:val="hybridMultilevel"/>
    <w:tmpl w:val="0FBE6E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12F1CBC"/>
    <w:multiLevelType w:val="hybridMultilevel"/>
    <w:tmpl w:val="F24A980E"/>
    <w:lvl w:ilvl="0" w:tplc="B8DC6FC8">
      <w:start w:val="1"/>
      <w:numFmt w:val="decimal"/>
      <w:lvlText w:val="%1."/>
      <w:lvlJc w:val="left"/>
      <w:pPr>
        <w:ind w:left="720" w:hanging="360"/>
      </w:pPr>
      <w:rPr>
        <w:rFonts w:hint="default"/>
        <w:b/>
        <w:bCs/>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5A2227"/>
    <w:multiLevelType w:val="multilevel"/>
    <w:tmpl w:val="B49669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727E2E82"/>
    <w:multiLevelType w:val="hybridMultilevel"/>
    <w:tmpl w:val="1876A4CC"/>
    <w:lvl w:ilvl="0" w:tplc="6F962C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F63FD0"/>
    <w:multiLevelType w:val="hybridMultilevel"/>
    <w:tmpl w:val="A69E7392"/>
    <w:lvl w:ilvl="0" w:tplc="88940614">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CE1897"/>
    <w:multiLevelType w:val="hybridMultilevel"/>
    <w:tmpl w:val="04FCB8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4839711">
    <w:abstractNumId w:val="0"/>
  </w:num>
  <w:num w:numId="2" w16cid:durableId="1516335536">
    <w:abstractNumId w:val="1"/>
  </w:num>
  <w:num w:numId="3" w16cid:durableId="660621048">
    <w:abstractNumId w:val="2"/>
  </w:num>
  <w:num w:numId="4" w16cid:durableId="1152985623">
    <w:abstractNumId w:val="3"/>
  </w:num>
  <w:num w:numId="5" w16cid:durableId="1654531359">
    <w:abstractNumId w:val="8"/>
  </w:num>
  <w:num w:numId="6" w16cid:durableId="438911665">
    <w:abstractNumId w:val="4"/>
  </w:num>
  <w:num w:numId="7" w16cid:durableId="986713900">
    <w:abstractNumId w:val="5"/>
  </w:num>
  <w:num w:numId="8" w16cid:durableId="1922636719">
    <w:abstractNumId w:val="6"/>
  </w:num>
  <w:num w:numId="9" w16cid:durableId="399524476">
    <w:abstractNumId w:val="7"/>
  </w:num>
  <w:num w:numId="10" w16cid:durableId="1042052896">
    <w:abstractNumId w:val="9"/>
  </w:num>
  <w:num w:numId="11" w16cid:durableId="2098166042">
    <w:abstractNumId w:val="8"/>
  </w:num>
  <w:num w:numId="12" w16cid:durableId="815076371">
    <w:abstractNumId w:val="8"/>
  </w:num>
  <w:num w:numId="13" w16cid:durableId="474838333">
    <w:abstractNumId w:val="10"/>
  </w:num>
  <w:num w:numId="14" w16cid:durableId="1032726019">
    <w:abstractNumId w:val="23"/>
  </w:num>
  <w:num w:numId="15" w16cid:durableId="676885300">
    <w:abstractNumId w:val="21"/>
  </w:num>
  <w:num w:numId="16" w16cid:durableId="1368602275">
    <w:abstractNumId w:val="8"/>
  </w:num>
  <w:num w:numId="17" w16cid:durableId="1768767839">
    <w:abstractNumId w:val="14"/>
  </w:num>
  <w:num w:numId="18" w16cid:durableId="701250821">
    <w:abstractNumId w:val="22"/>
  </w:num>
  <w:num w:numId="19" w16cid:durableId="1749107773">
    <w:abstractNumId w:val="11"/>
  </w:num>
  <w:num w:numId="20" w16cid:durableId="76023987">
    <w:abstractNumId w:val="13"/>
  </w:num>
  <w:num w:numId="21" w16cid:durableId="1720784712">
    <w:abstractNumId w:val="19"/>
  </w:num>
  <w:num w:numId="22" w16cid:durableId="1393887083">
    <w:abstractNumId w:val="24"/>
  </w:num>
  <w:num w:numId="23" w16cid:durableId="1141465081">
    <w:abstractNumId w:val="12"/>
  </w:num>
  <w:num w:numId="24" w16cid:durableId="497617432">
    <w:abstractNumId w:val="18"/>
  </w:num>
  <w:num w:numId="25" w16cid:durableId="1541478626">
    <w:abstractNumId w:val="17"/>
  </w:num>
  <w:num w:numId="26" w16cid:durableId="1019241118">
    <w:abstractNumId w:val="20"/>
  </w:num>
  <w:num w:numId="27" w16cid:durableId="830949933">
    <w:abstractNumId w:val="15"/>
  </w:num>
  <w:num w:numId="28" w16cid:durableId="27270746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3NjUxNLOwMDMxMjZS0lEKTi0uzszPAykwrAUAyUfaqywAAAA="/>
  </w:docVars>
  <w:rsids>
    <w:rsidRoot w:val="00AA2BF8"/>
    <w:rsid w:val="0000635B"/>
    <w:rsid w:val="0003743D"/>
    <w:rsid w:val="0004316D"/>
    <w:rsid w:val="00051FEE"/>
    <w:rsid w:val="00062D86"/>
    <w:rsid w:val="00063A51"/>
    <w:rsid w:val="000657E9"/>
    <w:rsid w:val="00072A57"/>
    <w:rsid w:val="00077B53"/>
    <w:rsid w:val="00086BD5"/>
    <w:rsid w:val="000A1D91"/>
    <w:rsid w:val="000A2E80"/>
    <w:rsid w:val="000A539C"/>
    <w:rsid w:val="000D079A"/>
    <w:rsid w:val="000D78B5"/>
    <w:rsid w:val="0010344B"/>
    <w:rsid w:val="001055F5"/>
    <w:rsid w:val="0011386C"/>
    <w:rsid w:val="00120B08"/>
    <w:rsid w:val="001312AD"/>
    <w:rsid w:val="00155F54"/>
    <w:rsid w:val="00166BF7"/>
    <w:rsid w:val="001709FD"/>
    <w:rsid w:val="001751E5"/>
    <w:rsid w:val="001A54C5"/>
    <w:rsid w:val="001B70DC"/>
    <w:rsid w:val="001D4C8F"/>
    <w:rsid w:val="001D64D6"/>
    <w:rsid w:val="001F72D3"/>
    <w:rsid w:val="001F776E"/>
    <w:rsid w:val="002000DA"/>
    <w:rsid w:val="002006BF"/>
    <w:rsid w:val="00203CE8"/>
    <w:rsid w:val="00206A3C"/>
    <w:rsid w:val="002266EB"/>
    <w:rsid w:val="00227081"/>
    <w:rsid w:val="00237CCE"/>
    <w:rsid w:val="0024630C"/>
    <w:rsid w:val="00261EDD"/>
    <w:rsid w:val="00267D56"/>
    <w:rsid w:val="00281089"/>
    <w:rsid w:val="002B4D59"/>
    <w:rsid w:val="002C44D9"/>
    <w:rsid w:val="002D4E07"/>
    <w:rsid w:val="002E3103"/>
    <w:rsid w:val="00302F93"/>
    <w:rsid w:val="00317170"/>
    <w:rsid w:val="00334349"/>
    <w:rsid w:val="00336540"/>
    <w:rsid w:val="0036719C"/>
    <w:rsid w:val="003777FE"/>
    <w:rsid w:val="00393462"/>
    <w:rsid w:val="003C4A56"/>
    <w:rsid w:val="003D7D23"/>
    <w:rsid w:val="0042608D"/>
    <w:rsid w:val="0043429C"/>
    <w:rsid w:val="00443F2A"/>
    <w:rsid w:val="0045173E"/>
    <w:rsid w:val="004568F5"/>
    <w:rsid w:val="00463DEF"/>
    <w:rsid w:val="004A00FC"/>
    <w:rsid w:val="004A511C"/>
    <w:rsid w:val="004A559A"/>
    <w:rsid w:val="004C3C38"/>
    <w:rsid w:val="004F1564"/>
    <w:rsid w:val="00507C78"/>
    <w:rsid w:val="00515633"/>
    <w:rsid w:val="00515A4A"/>
    <w:rsid w:val="00544795"/>
    <w:rsid w:val="0056676B"/>
    <w:rsid w:val="00584DB5"/>
    <w:rsid w:val="00591DB8"/>
    <w:rsid w:val="00593397"/>
    <w:rsid w:val="005A3C7A"/>
    <w:rsid w:val="005E090E"/>
    <w:rsid w:val="005E093A"/>
    <w:rsid w:val="005E2224"/>
    <w:rsid w:val="005E5FB8"/>
    <w:rsid w:val="005E7801"/>
    <w:rsid w:val="005F2035"/>
    <w:rsid w:val="00603259"/>
    <w:rsid w:val="00605056"/>
    <w:rsid w:val="006272DC"/>
    <w:rsid w:val="00630A1E"/>
    <w:rsid w:val="006341A4"/>
    <w:rsid w:val="006504A0"/>
    <w:rsid w:val="00651D58"/>
    <w:rsid w:val="006612ED"/>
    <w:rsid w:val="00664048"/>
    <w:rsid w:val="00666735"/>
    <w:rsid w:val="006725B3"/>
    <w:rsid w:val="006729DE"/>
    <w:rsid w:val="00685D69"/>
    <w:rsid w:val="006A4EB3"/>
    <w:rsid w:val="006F05FE"/>
    <w:rsid w:val="006F195B"/>
    <w:rsid w:val="007042F8"/>
    <w:rsid w:val="00710FD0"/>
    <w:rsid w:val="00711DBB"/>
    <w:rsid w:val="00723E41"/>
    <w:rsid w:val="00732171"/>
    <w:rsid w:val="007435D4"/>
    <w:rsid w:val="00761EAD"/>
    <w:rsid w:val="007670DB"/>
    <w:rsid w:val="00773968"/>
    <w:rsid w:val="00787475"/>
    <w:rsid w:val="007A13DE"/>
    <w:rsid w:val="007A58D7"/>
    <w:rsid w:val="007B4B83"/>
    <w:rsid w:val="007C322C"/>
    <w:rsid w:val="007D4D50"/>
    <w:rsid w:val="007D5B8D"/>
    <w:rsid w:val="007E3558"/>
    <w:rsid w:val="007F623D"/>
    <w:rsid w:val="007F76EE"/>
    <w:rsid w:val="0080352D"/>
    <w:rsid w:val="008048B3"/>
    <w:rsid w:val="00810979"/>
    <w:rsid w:val="00813315"/>
    <w:rsid w:val="00827E83"/>
    <w:rsid w:val="00845458"/>
    <w:rsid w:val="00872F43"/>
    <w:rsid w:val="00873DA3"/>
    <w:rsid w:val="00874D00"/>
    <w:rsid w:val="008769D7"/>
    <w:rsid w:val="008B06CB"/>
    <w:rsid w:val="008B53D5"/>
    <w:rsid w:val="008E037A"/>
    <w:rsid w:val="008E45C7"/>
    <w:rsid w:val="008E77FB"/>
    <w:rsid w:val="00900213"/>
    <w:rsid w:val="00902303"/>
    <w:rsid w:val="00902ECA"/>
    <w:rsid w:val="00915A59"/>
    <w:rsid w:val="00937BA0"/>
    <w:rsid w:val="00970278"/>
    <w:rsid w:val="00973489"/>
    <w:rsid w:val="009876A3"/>
    <w:rsid w:val="009A0124"/>
    <w:rsid w:val="009A2869"/>
    <w:rsid w:val="009C34FB"/>
    <w:rsid w:val="009D0357"/>
    <w:rsid w:val="00A25F90"/>
    <w:rsid w:val="00A35671"/>
    <w:rsid w:val="00A467C5"/>
    <w:rsid w:val="00A51162"/>
    <w:rsid w:val="00A949DE"/>
    <w:rsid w:val="00AA2BF8"/>
    <w:rsid w:val="00AB55FD"/>
    <w:rsid w:val="00AC40F8"/>
    <w:rsid w:val="00AD35CF"/>
    <w:rsid w:val="00AF3E29"/>
    <w:rsid w:val="00B11469"/>
    <w:rsid w:val="00B20369"/>
    <w:rsid w:val="00B33C6E"/>
    <w:rsid w:val="00B44A96"/>
    <w:rsid w:val="00B641EA"/>
    <w:rsid w:val="00B844C3"/>
    <w:rsid w:val="00BB7652"/>
    <w:rsid w:val="00BD1E97"/>
    <w:rsid w:val="00BF76DB"/>
    <w:rsid w:val="00C0217C"/>
    <w:rsid w:val="00C05E6D"/>
    <w:rsid w:val="00C149AD"/>
    <w:rsid w:val="00C40DE1"/>
    <w:rsid w:val="00C47125"/>
    <w:rsid w:val="00C70EE5"/>
    <w:rsid w:val="00C731E5"/>
    <w:rsid w:val="00C937C6"/>
    <w:rsid w:val="00CA6B1F"/>
    <w:rsid w:val="00CE4E53"/>
    <w:rsid w:val="00CE539F"/>
    <w:rsid w:val="00D04FAB"/>
    <w:rsid w:val="00D34976"/>
    <w:rsid w:val="00D35B39"/>
    <w:rsid w:val="00D43FDD"/>
    <w:rsid w:val="00D441BB"/>
    <w:rsid w:val="00D55055"/>
    <w:rsid w:val="00D708E7"/>
    <w:rsid w:val="00DA2120"/>
    <w:rsid w:val="00DB2471"/>
    <w:rsid w:val="00DC5ACE"/>
    <w:rsid w:val="00DE6C7A"/>
    <w:rsid w:val="00E070CB"/>
    <w:rsid w:val="00E37C2B"/>
    <w:rsid w:val="00E40223"/>
    <w:rsid w:val="00E408B8"/>
    <w:rsid w:val="00E540FC"/>
    <w:rsid w:val="00E57CF8"/>
    <w:rsid w:val="00E600C1"/>
    <w:rsid w:val="00E637D5"/>
    <w:rsid w:val="00E82158"/>
    <w:rsid w:val="00EC2A44"/>
    <w:rsid w:val="00ED0EF9"/>
    <w:rsid w:val="00EE6B0A"/>
    <w:rsid w:val="00EF2E93"/>
    <w:rsid w:val="00F0466E"/>
    <w:rsid w:val="00F214FC"/>
    <w:rsid w:val="00F23A74"/>
    <w:rsid w:val="00F26389"/>
    <w:rsid w:val="00F268A2"/>
    <w:rsid w:val="00F3087E"/>
    <w:rsid w:val="00F32BA5"/>
    <w:rsid w:val="00F400AE"/>
    <w:rsid w:val="00F429EC"/>
    <w:rsid w:val="00F54C1E"/>
    <w:rsid w:val="00F6349A"/>
    <w:rsid w:val="00F7194B"/>
    <w:rsid w:val="00F865F7"/>
    <w:rsid w:val="00F92B0A"/>
    <w:rsid w:val="00F95F4F"/>
    <w:rsid w:val="00FB41BB"/>
    <w:rsid w:val="00FC3E21"/>
    <w:rsid w:val="00FD2AB1"/>
    <w:rsid w:val="00FD2E3D"/>
    <w:rsid w:val="00FE090C"/>
    <w:rsid w:val="00FE7D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D8CE03"/>
  <w15:chartTrackingRefBased/>
  <w15:docId w15:val="{600B46F5-3E5C-BE45-859B-BD9F849C5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IN" w:eastAsia="en-US" w:bidi="ar-SA"/>
      </w:rPr>
    </w:rPrDefault>
    <w:pPrDefault>
      <w:pPr>
        <w:spacing w:before="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087E"/>
    <w:pPr>
      <w:keepNext/>
      <w:keepLines/>
      <w:pBdr>
        <w:top w:val="single" w:sz="4" w:space="8" w:color="AEAAAA" w:themeColor="background2" w:themeShade="BF"/>
      </w:pBd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087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00D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6676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44A9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44A9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B44A9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44A9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44A9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087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51162"/>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11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1162"/>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A51162"/>
    <w:rPr>
      <w:rFonts w:eastAsiaTheme="minorEastAsia"/>
      <w:color w:val="5A5A5A" w:themeColor="text1" w:themeTint="A5"/>
      <w:spacing w:val="15"/>
      <w:sz w:val="22"/>
      <w:szCs w:val="22"/>
    </w:rPr>
  </w:style>
  <w:style w:type="paragraph" w:styleId="List">
    <w:name w:val="List"/>
    <w:basedOn w:val="Normal"/>
    <w:uiPriority w:val="99"/>
    <w:unhideWhenUsed/>
    <w:rsid w:val="00A51162"/>
    <w:pPr>
      <w:ind w:left="283" w:hanging="283"/>
      <w:contextualSpacing/>
    </w:pPr>
  </w:style>
  <w:style w:type="paragraph" w:styleId="ListNumber">
    <w:name w:val="List Number"/>
    <w:basedOn w:val="Normal"/>
    <w:uiPriority w:val="99"/>
    <w:unhideWhenUsed/>
    <w:rsid w:val="00E37C2B"/>
    <w:pPr>
      <w:numPr>
        <w:numId w:val="5"/>
      </w:numPr>
    </w:pPr>
    <w:rPr>
      <w:rFonts w:ascii="Calibri" w:hAnsi="Calibri" w:cs="Calibri"/>
      <w:shd w:val="clear" w:color="auto" w:fill="FFFFFF"/>
      <w:lang w:eastAsia="en-GB"/>
    </w:rPr>
  </w:style>
  <w:style w:type="paragraph" w:customStyle="1" w:styleId="Note">
    <w:name w:val="Note"/>
    <w:basedOn w:val="Normal"/>
    <w:next w:val="Normal"/>
    <w:qFormat/>
    <w:rsid w:val="00544795"/>
    <w:pPr>
      <w:pBdr>
        <w:top w:val="single" w:sz="4" w:space="6" w:color="000000" w:themeColor="text1"/>
        <w:left w:val="single" w:sz="4" w:space="4" w:color="000000" w:themeColor="text1"/>
        <w:bottom w:val="single" w:sz="4" w:space="6" w:color="000000" w:themeColor="text1"/>
        <w:right w:val="single" w:sz="4" w:space="4" w:color="000000" w:themeColor="text1"/>
      </w:pBdr>
      <w:ind w:left="126" w:firstLine="16"/>
    </w:pPr>
  </w:style>
  <w:style w:type="paragraph" w:customStyle="1" w:styleId="Noteindent">
    <w:name w:val="Note indent"/>
    <w:basedOn w:val="Note"/>
    <w:next w:val="Normal"/>
    <w:qFormat/>
    <w:rsid w:val="00443F2A"/>
    <w:pPr>
      <w:ind w:left="357" w:firstLine="71"/>
    </w:pPr>
  </w:style>
  <w:style w:type="paragraph" w:customStyle="1" w:styleId="FirstHeading">
    <w:name w:val="First Heading"/>
    <w:basedOn w:val="Heading1"/>
    <w:next w:val="Normal"/>
    <w:qFormat/>
    <w:rsid w:val="00CA6B1F"/>
    <w:pPr>
      <w:pBdr>
        <w:top w:val="none" w:sz="0" w:space="0" w:color="auto"/>
      </w:pBdr>
    </w:pPr>
  </w:style>
  <w:style w:type="paragraph" w:customStyle="1" w:styleId="Agenttext">
    <w:name w:val="Agent text"/>
    <w:basedOn w:val="Normal"/>
    <w:qFormat/>
    <w:rsid w:val="001709FD"/>
    <w:pPr>
      <w:shd w:val="clear" w:color="auto" w:fill="D5DCE4" w:themeFill="text2" w:themeFillTint="33"/>
      <w:adjustRightInd w:val="0"/>
      <w:spacing w:after="80" w:line="360" w:lineRule="exact"/>
    </w:pPr>
    <w:rPr>
      <w:rFonts w:cs="Times New Roman (Body CS)"/>
      <w:color w:val="FF0000"/>
    </w:rPr>
  </w:style>
  <w:style w:type="character" w:customStyle="1" w:styleId="Heading2Char">
    <w:name w:val="Heading 2 Char"/>
    <w:basedOn w:val="DefaultParagraphFont"/>
    <w:link w:val="Heading2"/>
    <w:uiPriority w:val="9"/>
    <w:rsid w:val="00F3087E"/>
    <w:rPr>
      <w:rFonts w:asciiTheme="majorHAnsi" w:eastAsiaTheme="majorEastAsia" w:hAnsiTheme="majorHAnsi" w:cstheme="majorBidi"/>
      <w:color w:val="2F5496" w:themeColor="accent1" w:themeShade="BF"/>
      <w:sz w:val="26"/>
      <w:szCs w:val="26"/>
    </w:rPr>
  </w:style>
  <w:style w:type="paragraph" w:customStyle="1" w:styleId="Caution">
    <w:name w:val="Caution"/>
    <w:basedOn w:val="Note"/>
    <w:next w:val="Agenttext"/>
    <w:qFormat/>
    <w:rsid w:val="00317170"/>
    <w:pPr>
      <w:pBdr>
        <w:top w:val="single" w:sz="4" w:space="6" w:color="F4B083" w:themeColor="accent2" w:themeTint="99"/>
        <w:left w:val="single" w:sz="4" w:space="4" w:color="F4B083" w:themeColor="accent2" w:themeTint="99"/>
        <w:bottom w:val="single" w:sz="4" w:space="6" w:color="F4B083" w:themeColor="accent2" w:themeTint="99"/>
        <w:right w:val="single" w:sz="4" w:space="4" w:color="F4B083" w:themeColor="accent2" w:themeTint="99"/>
      </w:pBdr>
    </w:pPr>
  </w:style>
  <w:style w:type="paragraph" w:customStyle="1" w:styleId="Alert">
    <w:name w:val="Alert"/>
    <w:basedOn w:val="Caution"/>
    <w:qFormat/>
    <w:rsid w:val="00317170"/>
    <w:pPr>
      <w:pBdr>
        <w:top w:val="single" w:sz="4" w:space="6" w:color="FF0000"/>
        <w:left w:val="single" w:sz="4" w:space="4" w:color="FF0000"/>
        <w:bottom w:val="single" w:sz="4" w:space="6" w:color="FF0000"/>
        <w:right w:val="single" w:sz="4" w:space="4" w:color="FF0000"/>
      </w:pBdr>
    </w:pPr>
  </w:style>
  <w:style w:type="character" w:customStyle="1" w:styleId="Keyboard">
    <w:name w:val="Keyboard"/>
    <w:basedOn w:val="DefaultParagraphFont"/>
    <w:uiPriority w:val="1"/>
    <w:qFormat/>
    <w:rsid w:val="00E637D5"/>
    <w:rPr>
      <w:rFonts w:ascii="Courier New" w:hAnsi="Courier New"/>
      <w:b/>
    </w:rPr>
  </w:style>
  <w:style w:type="character" w:customStyle="1" w:styleId="Code">
    <w:name w:val="Code"/>
    <w:basedOn w:val="Keyboard"/>
    <w:uiPriority w:val="1"/>
    <w:qFormat/>
    <w:rsid w:val="00E637D5"/>
    <w:rPr>
      <w:rFonts w:ascii="Courier New" w:hAnsi="Courier New"/>
      <w:b w:val="0"/>
      <w:i w:val="0"/>
    </w:rPr>
  </w:style>
  <w:style w:type="character" w:customStyle="1" w:styleId="UIControl">
    <w:name w:val="UI Control"/>
    <w:basedOn w:val="DefaultParagraphFont"/>
    <w:uiPriority w:val="1"/>
    <w:qFormat/>
    <w:rsid w:val="009A2869"/>
    <w:rPr>
      <w:shd w:val="clear" w:color="auto" w:fill="FFFF00"/>
    </w:rPr>
  </w:style>
  <w:style w:type="character" w:styleId="Hyperlink">
    <w:name w:val="Hyperlink"/>
    <w:basedOn w:val="DefaultParagraphFont"/>
    <w:uiPriority w:val="99"/>
    <w:unhideWhenUsed/>
    <w:rsid w:val="0011386C"/>
    <w:rPr>
      <w:color w:val="0563C1" w:themeColor="hyperlink"/>
      <w:u w:val="single"/>
    </w:rPr>
  </w:style>
  <w:style w:type="character" w:styleId="UnresolvedMention">
    <w:name w:val="Unresolved Mention"/>
    <w:basedOn w:val="DefaultParagraphFont"/>
    <w:uiPriority w:val="99"/>
    <w:unhideWhenUsed/>
    <w:rsid w:val="0011386C"/>
    <w:rPr>
      <w:color w:val="605E5C"/>
      <w:shd w:val="clear" w:color="auto" w:fill="E1DFDD"/>
    </w:rPr>
  </w:style>
  <w:style w:type="paragraph" w:customStyle="1" w:styleId="ListNumberStart">
    <w:name w:val="List Number Start"/>
    <w:basedOn w:val="ListNumber"/>
    <w:next w:val="Normal"/>
    <w:qFormat/>
    <w:rsid w:val="00E37C2B"/>
    <w:rPr>
      <w:color w:val="333333"/>
      <w:bdr w:val="none" w:sz="0" w:space="0" w:color="auto" w:frame="1"/>
    </w:rPr>
  </w:style>
  <w:style w:type="paragraph" w:styleId="NormalWeb">
    <w:name w:val="Normal (Web)"/>
    <w:basedOn w:val="Normal"/>
    <w:uiPriority w:val="99"/>
    <w:semiHidden/>
    <w:unhideWhenUsed/>
    <w:rsid w:val="0022708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27081"/>
    <w:rPr>
      <w:b/>
      <w:bCs/>
    </w:rPr>
  </w:style>
  <w:style w:type="paragraph" w:customStyle="1" w:styleId="AgentTextIndent">
    <w:name w:val="Agent Text Indent"/>
    <w:basedOn w:val="Agenttext"/>
    <w:qFormat/>
    <w:rsid w:val="00723E41"/>
    <w:pPr>
      <w:ind w:left="425"/>
    </w:pPr>
  </w:style>
  <w:style w:type="character" w:styleId="FollowedHyperlink">
    <w:name w:val="FollowedHyperlink"/>
    <w:basedOn w:val="DefaultParagraphFont"/>
    <w:uiPriority w:val="99"/>
    <w:semiHidden/>
    <w:unhideWhenUsed/>
    <w:rsid w:val="00544795"/>
    <w:rPr>
      <w:color w:val="954F72" w:themeColor="followedHyperlink"/>
      <w:u w:val="single"/>
    </w:rPr>
  </w:style>
  <w:style w:type="table" w:styleId="TableGrid">
    <w:name w:val="Table Grid"/>
    <w:basedOn w:val="TableNormal"/>
    <w:uiPriority w:val="39"/>
    <w:rsid w:val="001B70DC"/>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Indent0">
    <w:name w:val="Note Indent"/>
    <w:basedOn w:val="Note"/>
    <w:qFormat/>
    <w:rsid w:val="008048B3"/>
    <w:pPr>
      <w:ind w:left="454" w:firstLine="0"/>
    </w:pPr>
  </w:style>
  <w:style w:type="paragraph" w:customStyle="1" w:styleId="AlertIndent">
    <w:name w:val="Alert Indent"/>
    <w:basedOn w:val="Alert"/>
    <w:qFormat/>
    <w:rsid w:val="001D4C8F"/>
    <w:pPr>
      <w:ind w:left="465" w:firstLine="0"/>
    </w:pPr>
  </w:style>
  <w:style w:type="paragraph" w:styleId="ListParagraph">
    <w:name w:val="List Paragraph"/>
    <w:basedOn w:val="Normal"/>
    <w:uiPriority w:val="34"/>
    <w:qFormat/>
    <w:rsid w:val="001D4C8F"/>
    <w:pPr>
      <w:ind w:left="720"/>
      <w:contextualSpacing/>
    </w:pPr>
  </w:style>
  <w:style w:type="paragraph" w:customStyle="1" w:styleId="CautionIndent">
    <w:name w:val="Caution Indent"/>
    <w:basedOn w:val="Caution"/>
    <w:qFormat/>
    <w:rsid w:val="00DA2120"/>
    <w:pPr>
      <w:ind w:left="465" w:firstLine="0"/>
    </w:pPr>
  </w:style>
  <w:style w:type="paragraph" w:styleId="ListBullet">
    <w:name w:val="List Bullet"/>
    <w:basedOn w:val="Normal"/>
    <w:uiPriority w:val="99"/>
    <w:unhideWhenUsed/>
    <w:rsid w:val="00F92B0A"/>
    <w:pPr>
      <w:numPr>
        <w:numId w:val="10"/>
      </w:numPr>
      <w:contextualSpacing/>
    </w:pPr>
  </w:style>
  <w:style w:type="paragraph" w:styleId="NoSpacing">
    <w:name w:val="No Spacing"/>
    <w:uiPriority w:val="1"/>
    <w:qFormat/>
    <w:rsid w:val="00D34976"/>
    <w:pPr>
      <w:spacing w:before="0"/>
    </w:pPr>
  </w:style>
  <w:style w:type="character" w:customStyle="1" w:styleId="Heading3Char">
    <w:name w:val="Heading 3 Char"/>
    <w:basedOn w:val="DefaultParagraphFont"/>
    <w:link w:val="Heading3"/>
    <w:uiPriority w:val="9"/>
    <w:rsid w:val="002000DA"/>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56676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44A9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44A9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B44A9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B44A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44A96"/>
    <w:rPr>
      <w:rFonts w:asciiTheme="majorHAnsi" w:eastAsiaTheme="majorEastAsia" w:hAnsiTheme="majorHAnsi" w:cstheme="majorBidi"/>
      <w:i/>
      <w:iCs/>
      <w:color w:val="272727" w:themeColor="text1" w:themeTint="D8"/>
      <w:sz w:val="21"/>
      <w:szCs w:val="21"/>
    </w:rPr>
  </w:style>
  <w:style w:type="character" w:styleId="SubtleEmphasis">
    <w:name w:val="Subtle Emphasis"/>
    <w:basedOn w:val="DefaultParagraphFont"/>
    <w:uiPriority w:val="19"/>
    <w:qFormat/>
    <w:rsid w:val="00063A51"/>
    <w:rPr>
      <w:i/>
      <w:iCs/>
      <w:color w:val="404040" w:themeColor="text1" w:themeTint="BF"/>
    </w:rPr>
  </w:style>
  <w:style w:type="character" w:styleId="Emphasis">
    <w:name w:val="Emphasis"/>
    <w:basedOn w:val="DefaultParagraphFont"/>
    <w:uiPriority w:val="20"/>
    <w:qFormat/>
    <w:rsid w:val="00063A51"/>
    <w:rPr>
      <w:i/>
      <w:iCs/>
    </w:rPr>
  </w:style>
  <w:style w:type="character" w:styleId="IntenseEmphasis">
    <w:name w:val="Intense Emphasis"/>
    <w:basedOn w:val="DefaultParagraphFont"/>
    <w:uiPriority w:val="21"/>
    <w:qFormat/>
    <w:rsid w:val="00063A51"/>
    <w:rPr>
      <w:i/>
      <w:iCs/>
      <w:color w:val="4472C4" w:themeColor="accent1"/>
    </w:rPr>
  </w:style>
  <w:style w:type="paragraph" w:styleId="Quote">
    <w:name w:val="Quote"/>
    <w:basedOn w:val="Normal"/>
    <w:next w:val="Normal"/>
    <w:link w:val="QuoteChar"/>
    <w:uiPriority w:val="29"/>
    <w:qFormat/>
    <w:rsid w:val="00063A5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63A51"/>
    <w:rPr>
      <w:i/>
      <w:iCs/>
      <w:color w:val="404040" w:themeColor="text1" w:themeTint="BF"/>
    </w:rPr>
  </w:style>
  <w:style w:type="paragraph" w:styleId="IntenseQuote">
    <w:name w:val="Intense Quote"/>
    <w:basedOn w:val="Normal"/>
    <w:next w:val="Normal"/>
    <w:link w:val="IntenseQuoteChar"/>
    <w:uiPriority w:val="30"/>
    <w:qFormat/>
    <w:rsid w:val="00063A5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63A51"/>
    <w:rPr>
      <w:i/>
      <w:iCs/>
      <w:color w:val="4472C4" w:themeColor="accent1"/>
    </w:rPr>
  </w:style>
  <w:style w:type="character" w:styleId="SubtleReference">
    <w:name w:val="Subtle Reference"/>
    <w:basedOn w:val="DefaultParagraphFont"/>
    <w:uiPriority w:val="31"/>
    <w:qFormat/>
    <w:rsid w:val="00063A51"/>
    <w:rPr>
      <w:smallCaps/>
      <w:color w:val="5A5A5A" w:themeColor="text1" w:themeTint="A5"/>
    </w:rPr>
  </w:style>
  <w:style w:type="character" w:styleId="IntenseReference">
    <w:name w:val="Intense Reference"/>
    <w:basedOn w:val="DefaultParagraphFont"/>
    <w:uiPriority w:val="32"/>
    <w:qFormat/>
    <w:rsid w:val="00063A51"/>
    <w:rPr>
      <w:b/>
      <w:bCs/>
      <w:smallCaps/>
      <w:color w:val="4472C4" w:themeColor="accent1"/>
      <w:spacing w:val="5"/>
    </w:rPr>
  </w:style>
  <w:style w:type="character" w:styleId="BookTitle">
    <w:name w:val="Book Title"/>
    <w:basedOn w:val="DefaultParagraphFont"/>
    <w:uiPriority w:val="33"/>
    <w:qFormat/>
    <w:rsid w:val="00063A51"/>
    <w:rPr>
      <w:b/>
      <w:bCs/>
      <w:i/>
      <w:iCs/>
      <w:spacing w:val="5"/>
    </w:rPr>
  </w:style>
  <w:style w:type="paragraph" w:styleId="Caption">
    <w:name w:val="caption"/>
    <w:basedOn w:val="Normal"/>
    <w:next w:val="Normal"/>
    <w:uiPriority w:val="35"/>
    <w:unhideWhenUsed/>
    <w:qFormat/>
    <w:rsid w:val="004568F5"/>
    <w:pPr>
      <w:spacing w:before="0" w:after="200"/>
    </w:pPr>
    <w:rPr>
      <w:i/>
      <w:iCs/>
      <w:color w:val="44546A" w:themeColor="text2"/>
      <w:sz w:val="18"/>
      <w:szCs w:val="18"/>
    </w:rPr>
  </w:style>
  <w:style w:type="paragraph" w:customStyle="1" w:styleId="video">
    <w:name w:val="video"/>
    <w:basedOn w:val="Normal"/>
    <w:qFormat/>
    <w:rsid w:val="004568F5"/>
    <w:pPr>
      <w:spacing w:before="0" w:after="160" w:line="259" w:lineRule="auto"/>
    </w:pPr>
    <w:rPr>
      <w:sz w:val="22"/>
      <w:szCs w:val="22"/>
    </w:rPr>
  </w:style>
  <w:style w:type="table" w:customStyle="1" w:styleId="Flex">
    <w:name w:val="Flex"/>
    <w:basedOn w:val="TableNormal"/>
    <w:uiPriority w:val="99"/>
    <w:rsid w:val="004568F5"/>
    <w:pPr>
      <w:spacing w:before="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style>
  <w:style w:type="table" w:customStyle="1" w:styleId="Position">
    <w:name w:val="Position"/>
    <w:basedOn w:val="TableNormal"/>
    <w:uiPriority w:val="99"/>
    <w:rsid w:val="004568F5"/>
    <w:pPr>
      <w:spacing w:before="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epHeading">
    <w:name w:val="Step Heading"/>
    <w:basedOn w:val="Normal"/>
    <w:qFormat/>
    <w:rsid w:val="004568F5"/>
    <w:pPr>
      <w:keepNext/>
      <w:keepLines/>
      <w:spacing w:before="240"/>
    </w:pPr>
    <w:rPr>
      <w:rFonts w:asciiTheme="majorHAnsi" w:eastAsiaTheme="majorEastAsia" w:hAnsiTheme="majorHAnsi" w:cstheme="majorBidi"/>
      <w:color w:val="3B3838" w:themeColor="background2" w:themeShade="40"/>
      <w:sz w:val="28"/>
      <w:szCs w:val="32"/>
    </w:rPr>
  </w:style>
  <w:style w:type="table" w:customStyle="1" w:styleId="Procedure">
    <w:name w:val="Procedure"/>
    <w:basedOn w:val="TableWeb1"/>
    <w:uiPriority w:val="99"/>
    <w:rsid w:val="004568F5"/>
    <w:pPr>
      <w:spacing w:before="0"/>
    </w:pPr>
    <w:rPr>
      <w:sz w:val="20"/>
      <w:szCs w:val="20"/>
      <w:lang w:val="en-US" w:eastAsia="en-IN"/>
    </w:rPr>
    <w:tbl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DexterTable">
    <w:name w:val="Dexter Table"/>
    <w:basedOn w:val="TableNormal"/>
    <w:uiPriority w:val="99"/>
    <w:rsid w:val="004568F5"/>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styleId="TableWeb1">
    <w:name w:val="Table Web 1"/>
    <w:basedOn w:val="TableNormal"/>
    <w:uiPriority w:val="99"/>
    <w:semiHidden/>
    <w:unhideWhenUsed/>
    <w:rsid w:val="004568F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HorizontalRule">
    <w:name w:val="Horizontal Rule"/>
    <w:basedOn w:val="Normal"/>
    <w:link w:val="HorizontalRuleChar"/>
    <w:qFormat/>
    <w:rsid w:val="006612ED"/>
    <w:pPr>
      <w:spacing w:before="0" w:after="160" w:line="259" w:lineRule="auto"/>
    </w:pPr>
    <w:rPr>
      <w:sz w:val="22"/>
      <w:szCs w:val="22"/>
    </w:rPr>
  </w:style>
  <w:style w:type="character" w:customStyle="1" w:styleId="HorizontalRuleChar">
    <w:name w:val="Horizontal Rule Char"/>
    <w:basedOn w:val="DefaultParagraphFont"/>
    <w:link w:val="HorizontalRule"/>
    <w:rsid w:val="006612ED"/>
    <w:rPr>
      <w:sz w:val="22"/>
      <w:szCs w:val="22"/>
    </w:rPr>
  </w:style>
  <w:style w:type="paragraph" w:customStyle="1" w:styleId="Spacer">
    <w:name w:val="Spacer"/>
    <w:basedOn w:val="Normal"/>
    <w:link w:val="SpacerChar"/>
    <w:qFormat/>
    <w:rsid w:val="006612ED"/>
    <w:pPr>
      <w:spacing w:before="0" w:after="160" w:line="259" w:lineRule="auto"/>
    </w:pPr>
    <w:rPr>
      <w:sz w:val="22"/>
      <w:szCs w:val="22"/>
    </w:rPr>
  </w:style>
  <w:style w:type="character" w:customStyle="1" w:styleId="SpacerChar">
    <w:name w:val="Spacer Char"/>
    <w:basedOn w:val="DefaultParagraphFont"/>
    <w:link w:val="Spacer"/>
    <w:rsid w:val="006612ED"/>
    <w:rPr>
      <w:sz w:val="22"/>
      <w:szCs w:val="22"/>
    </w:rPr>
  </w:style>
  <w:style w:type="table" w:customStyle="1" w:styleId="ViewportSpecificContainer">
    <w:name w:val="Viewport Specific Container"/>
    <w:basedOn w:val="TableNormal"/>
    <w:uiPriority w:val="99"/>
    <w:rsid w:val="006612ED"/>
    <w:pPr>
      <w:spacing w:before="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eforeandAfter">
    <w:name w:val="Before and After"/>
    <w:basedOn w:val="TableNormal"/>
    <w:uiPriority w:val="99"/>
    <w:rsid w:val="006612ED"/>
    <w:pPr>
      <w:spacing w:before="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urfaceSpecificContainer">
    <w:name w:val="Surface Specific Container"/>
    <w:basedOn w:val="TableNormal"/>
    <w:uiPriority w:val="99"/>
    <w:rsid w:val="006612ED"/>
    <w:pPr>
      <w:spacing w:before="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Block">
    <w:name w:val="Code Block"/>
    <w:basedOn w:val="Normal"/>
    <w:link w:val="CodeBlockChar"/>
    <w:qFormat/>
    <w:rsid w:val="006612ED"/>
    <w:pPr>
      <w:spacing w:before="0" w:after="160" w:line="259" w:lineRule="auto"/>
    </w:pPr>
    <w:rPr>
      <w:sz w:val="22"/>
      <w:szCs w:val="22"/>
    </w:rPr>
  </w:style>
  <w:style w:type="character" w:customStyle="1" w:styleId="CodeBlockChar">
    <w:name w:val="Code Block Char"/>
    <w:basedOn w:val="DefaultParagraphFont"/>
    <w:link w:val="CodeBlock"/>
    <w:rsid w:val="006612ED"/>
    <w:rPr>
      <w:sz w:val="22"/>
      <w:szCs w:val="22"/>
    </w:rPr>
  </w:style>
  <w:style w:type="table" w:customStyle="1" w:styleId="Codeblock0">
    <w:name w:val="Codeblock"/>
    <w:basedOn w:val="TableNormal"/>
    <w:uiPriority w:val="99"/>
    <w:rsid w:val="006612ED"/>
    <w:pPr>
      <w:spacing w:before="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style>
  <w:style w:type="paragraph" w:customStyle="1" w:styleId="accordion11">
    <w:name w:val="accordion11"/>
    <w:basedOn w:val="Normal"/>
    <w:qFormat/>
    <w:rsid w:val="006612ED"/>
    <w:pPr>
      <w:spacing w:before="0"/>
    </w:pPr>
    <w:rPr>
      <w:sz w:val="22"/>
      <w:szCs w:val="22"/>
    </w:rPr>
  </w:style>
  <w:style w:type="table" w:customStyle="1" w:styleId="Accordion">
    <w:name w:val="Accordion"/>
    <w:basedOn w:val="TableNormal"/>
    <w:uiPriority w:val="99"/>
    <w:rsid w:val="006612ED"/>
    <w:pPr>
      <w:spacing w:before="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FFFF" w:themeFill="background1"/>
    </w:tcPr>
  </w:style>
  <w:style w:type="table" w:customStyle="1" w:styleId="Credits">
    <w:name w:val="Credits"/>
    <w:basedOn w:val="TableNormal"/>
    <w:uiPriority w:val="99"/>
    <w:rsid w:val="00281089"/>
    <w:pPr>
      <w:spacing w:before="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ownloadSection">
    <w:name w:val="Download Section"/>
    <w:basedOn w:val="TableNormal"/>
    <w:uiPriority w:val="99"/>
    <w:rsid w:val="00E40223"/>
    <w:pPr>
      <w:spacing w:before="0"/>
    </w:pPr>
    <w:tblPr>
      <w:tblBorders>
        <w:top w:val="thickThinSmallGap" w:sz="24" w:space="0" w:color="auto"/>
        <w:left w:val="thickThinSmallGap" w:sz="24" w:space="0" w:color="auto"/>
        <w:bottom w:val="thinThickSmallGap" w:sz="24" w:space="0" w:color="auto"/>
        <w:right w:val="thinThickSmallGap" w:sz="24" w:space="0" w:color="auto"/>
        <w:insideH w:val="single" w:sz="6" w:space="0" w:color="auto"/>
        <w:insideV w:val="single" w:sz="6" w:space="0" w:color="auto"/>
      </w:tblBorders>
    </w:tblPr>
  </w:style>
  <w:style w:type="table" w:customStyle="1" w:styleId="DownloadButton">
    <w:name w:val="Download Button"/>
    <w:basedOn w:val="TableNormal"/>
    <w:uiPriority w:val="99"/>
    <w:rsid w:val="007D4D50"/>
    <w:pPr>
      <w:spacing w:before="0"/>
    </w:pPr>
    <w:tblPr>
      <w:tblBorders>
        <w:top w:val="thinThickThinSmallGap" w:sz="24" w:space="0" w:color="auto"/>
        <w:left w:val="thinThickThinSmallGap" w:sz="24" w:space="0" w:color="auto"/>
        <w:bottom w:val="thinThickThinSmallGap" w:sz="24" w:space="0" w:color="auto"/>
        <w:right w:val="thinThickThinSmallGap" w:sz="24" w:space="0" w:color="auto"/>
        <w:insideH w:val="single" w:sz="6" w:space="0" w:color="auto"/>
        <w:insideV w:val="single" w:sz="6" w:space="0" w:color="auto"/>
      </w:tblBorders>
    </w:tblPr>
  </w:style>
  <w:style w:type="paragraph" w:customStyle="1" w:styleId="TemplateUsageInstructions">
    <w:name w:val="Template Usage Instructions"/>
    <w:basedOn w:val="Normal"/>
    <w:qFormat/>
    <w:rsid w:val="00EE6B0A"/>
    <w:pPr>
      <w:spacing w:before="400" w:after="80"/>
    </w:pPr>
    <w:rPr>
      <w:color w:val="C45911" w:themeColor="accent2" w:themeShade="BF"/>
      <w:sz w:val="21"/>
      <w:szCs w:val="21"/>
    </w:rPr>
  </w:style>
  <w:style w:type="paragraph" w:customStyle="1" w:styleId="CTA">
    <w:name w:val="CTA"/>
    <w:basedOn w:val="Note"/>
    <w:next w:val="Normal"/>
    <w:qFormat/>
    <w:rsid w:val="00EE6B0A"/>
    <w:pPr>
      <w:pBdr>
        <w:left w:val="none" w:sz="0" w:space="0" w:color="auto"/>
        <w:right w:val="none" w:sz="0" w:space="0" w:color="auto"/>
      </w:pBdr>
      <w:spacing w:after="280"/>
      <w:ind w:left="42" w:firstLine="17"/>
    </w:pPr>
  </w:style>
  <w:style w:type="paragraph" w:customStyle="1" w:styleId="Video0">
    <w:name w:val="Video"/>
    <w:basedOn w:val="Normal"/>
    <w:next w:val="Normal"/>
    <w:qFormat/>
    <w:rsid w:val="00EE6B0A"/>
    <w:pPr>
      <w:pBdr>
        <w:left w:val="single" w:sz="18" w:space="4" w:color="C00000"/>
      </w:pBdr>
      <w:spacing w:before="100" w:after="100"/>
      <w:ind w:left="142"/>
    </w:pPr>
  </w:style>
  <w:style w:type="paragraph" w:customStyle="1" w:styleId="TemplateUsageInstructions2">
    <w:name w:val="Template Usage Instructions 2"/>
    <w:basedOn w:val="TemplateUsageInstructions"/>
    <w:qFormat/>
    <w:rsid w:val="00EE6B0A"/>
    <w:pPr>
      <w:spacing w:before="40"/>
    </w:pPr>
  </w:style>
  <w:style w:type="paragraph" w:customStyle="1" w:styleId="CharacterStyles">
    <w:name w:val="Character Styles"/>
    <w:basedOn w:val="Normal"/>
    <w:qFormat/>
    <w:rsid w:val="00EE6B0A"/>
    <w:pPr>
      <w:spacing w:before="180" w:after="60"/>
    </w:pPr>
  </w:style>
  <w:style w:type="table" w:customStyle="1" w:styleId="Flex-25-50-25">
    <w:name w:val="Flex-25-50-25"/>
    <w:basedOn w:val="TableNormal"/>
    <w:uiPriority w:val="99"/>
    <w:rsid w:val="00EE6B0A"/>
    <w:pPr>
      <w:spacing w:before="0"/>
    </w:pPr>
    <w:tblPr>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Pr>
  </w:style>
  <w:style w:type="paragraph" w:customStyle="1" w:styleId="Tip">
    <w:name w:val="Tip"/>
    <w:basedOn w:val="Note"/>
    <w:qFormat/>
    <w:rsid w:val="00813315"/>
    <w:pPr>
      <w:pBdr>
        <w:top w:val="single" w:sz="4" w:space="6" w:color="A8D08D" w:themeColor="accent6" w:themeTint="99"/>
        <w:left w:val="single" w:sz="4" w:space="4" w:color="A8D08D" w:themeColor="accent6" w:themeTint="99"/>
        <w:bottom w:val="single" w:sz="4" w:space="6" w:color="A8D08D" w:themeColor="accent6" w:themeTint="99"/>
        <w:right w:val="single" w:sz="4" w:space="4" w:color="A8D08D" w:themeColor="accent6" w:themeTint="99"/>
      </w:pBdr>
      <w:spacing w:after="280"/>
      <w:ind w:left="130" w:firstLine="14"/>
    </w:pPr>
  </w:style>
  <w:style w:type="paragraph" w:customStyle="1" w:styleId="XF">
    <w:name w:val="XF"/>
    <w:basedOn w:val="CTA"/>
    <w:next w:val="Normal"/>
    <w:qFormat/>
    <w:rsid w:val="00813315"/>
    <w:pPr>
      <w:shd w:val="clear" w:color="auto" w:fill="F4B083" w:themeFill="accent2" w:themeFillTint="99"/>
    </w:pPr>
  </w:style>
  <w:style w:type="table" w:customStyle="1" w:styleId="Flex-25-25-50">
    <w:name w:val="Flex-25-25-50"/>
    <w:basedOn w:val="TableNormal"/>
    <w:uiPriority w:val="99"/>
    <w:rsid w:val="00A35671"/>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lex-25-75">
    <w:name w:val="Flex-25-75"/>
    <w:basedOn w:val="TableNormal"/>
    <w:uiPriority w:val="99"/>
    <w:rsid w:val="00A35671"/>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lex-50-25-25">
    <w:name w:val="Flex-50-25-25"/>
    <w:basedOn w:val="TableNormal"/>
    <w:uiPriority w:val="99"/>
    <w:rsid w:val="00A35671"/>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lex-75-25">
    <w:name w:val="Flex-75-25"/>
    <w:basedOn w:val="TableNormal"/>
    <w:uiPriority w:val="99"/>
    <w:rsid w:val="00A35671"/>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617798">
      <w:bodyDiv w:val="1"/>
      <w:marLeft w:val="0"/>
      <w:marRight w:val="0"/>
      <w:marTop w:val="0"/>
      <w:marBottom w:val="0"/>
      <w:divBdr>
        <w:top w:val="none" w:sz="0" w:space="0" w:color="auto"/>
        <w:left w:val="none" w:sz="0" w:space="0" w:color="auto"/>
        <w:bottom w:val="none" w:sz="0" w:space="0" w:color="auto"/>
        <w:right w:val="none" w:sz="0" w:space="0" w:color="auto"/>
      </w:divBdr>
    </w:div>
    <w:div w:id="301038828">
      <w:bodyDiv w:val="1"/>
      <w:marLeft w:val="0"/>
      <w:marRight w:val="0"/>
      <w:marTop w:val="0"/>
      <w:marBottom w:val="0"/>
      <w:divBdr>
        <w:top w:val="none" w:sz="0" w:space="0" w:color="auto"/>
        <w:left w:val="none" w:sz="0" w:space="0" w:color="auto"/>
        <w:bottom w:val="none" w:sz="0" w:space="0" w:color="auto"/>
        <w:right w:val="none" w:sz="0" w:space="0" w:color="auto"/>
      </w:divBdr>
      <w:divsChild>
        <w:div w:id="1238050878">
          <w:marLeft w:val="0"/>
          <w:marRight w:val="0"/>
          <w:marTop w:val="0"/>
          <w:marBottom w:val="0"/>
          <w:divBdr>
            <w:top w:val="none" w:sz="0" w:space="0" w:color="auto"/>
            <w:left w:val="none" w:sz="0" w:space="0" w:color="auto"/>
            <w:bottom w:val="none" w:sz="0" w:space="0" w:color="auto"/>
            <w:right w:val="none" w:sz="0" w:space="0" w:color="auto"/>
          </w:divBdr>
          <w:divsChild>
            <w:div w:id="1130974042">
              <w:marLeft w:val="0"/>
              <w:marRight w:val="0"/>
              <w:marTop w:val="0"/>
              <w:marBottom w:val="0"/>
              <w:divBdr>
                <w:top w:val="none" w:sz="0" w:space="0" w:color="auto"/>
                <w:left w:val="none" w:sz="0" w:space="0" w:color="auto"/>
                <w:bottom w:val="none" w:sz="0" w:space="0" w:color="auto"/>
                <w:right w:val="none" w:sz="0" w:space="0" w:color="auto"/>
              </w:divBdr>
            </w:div>
          </w:divsChild>
        </w:div>
        <w:div w:id="1638024938">
          <w:marLeft w:val="0"/>
          <w:marRight w:val="0"/>
          <w:marTop w:val="0"/>
          <w:marBottom w:val="0"/>
          <w:divBdr>
            <w:top w:val="none" w:sz="0" w:space="0" w:color="auto"/>
            <w:left w:val="none" w:sz="0" w:space="0" w:color="auto"/>
            <w:bottom w:val="none" w:sz="0" w:space="0" w:color="auto"/>
            <w:right w:val="none" w:sz="0" w:space="0" w:color="auto"/>
          </w:divBdr>
          <w:divsChild>
            <w:div w:id="634875898">
              <w:marLeft w:val="0"/>
              <w:marRight w:val="0"/>
              <w:marTop w:val="0"/>
              <w:marBottom w:val="0"/>
              <w:divBdr>
                <w:top w:val="none" w:sz="0" w:space="0" w:color="auto"/>
                <w:left w:val="none" w:sz="0" w:space="0" w:color="auto"/>
                <w:bottom w:val="none" w:sz="0" w:space="0" w:color="auto"/>
                <w:right w:val="none" w:sz="0" w:space="0" w:color="auto"/>
              </w:divBdr>
              <w:divsChild>
                <w:div w:id="923028993">
                  <w:marLeft w:val="0"/>
                  <w:marRight w:val="0"/>
                  <w:marTop w:val="0"/>
                  <w:marBottom w:val="0"/>
                  <w:divBdr>
                    <w:top w:val="none" w:sz="0" w:space="0" w:color="auto"/>
                    <w:left w:val="none" w:sz="0" w:space="0" w:color="auto"/>
                    <w:bottom w:val="none" w:sz="0" w:space="0" w:color="auto"/>
                    <w:right w:val="none" w:sz="0" w:space="0" w:color="auto"/>
                  </w:divBdr>
                  <w:divsChild>
                    <w:div w:id="1686908289">
                      <w:marLeft w:val="0"/>
                      <w:marRight w:val="0"/>
                      <w:marTop w:val="0"/>
                      <w:marBottom w:val="0"/>
                      <w:divBdr>
                        <w:top w:val="none" w:sz="0" w:space="0" w:color="auto"/>
                        <w:left w:val="none" w:sz="0" w:space="0" w:color="auto"/>
                        <w:bottom w:val="none" w:sz="0" w:space="0" w:color="auto"/>
                        <w:right w:val="none" w:sz="0" w:space="0" w:color="auto"/>
                      </w:divBdr>
                      <w:divsChild>
                        <w:div w:id="659890698">
                          <w:marLeft w:val="0"/>
                          <w:marRight w:val="0"/>
                          <w:marTop w:val="0"/>
                          <w:marBottom w:val="0"/>
                          <w:divBdr>
                            <w:top w:val="none" w:sz="0" w:space="0" w:color="auto"/>
                            <w:left w:val="none" w:sz="0" w:space="0" w:color="auto"/>
                            <w:bottom w:val="none" w:sz="0" w:space="0" w:color="auto"/>
                            <w:right w:val="none" w:sz="0" w:space="0" w:color="auto"/>
                          </w:divBdr>
                          <w:divsChild>
                            <w:div w:id="1208223542">
                              <w:marLeft w:val="270"/>
                              <w:marRight w:val="0"/>
                              <w:marTop w:val="0"/>
                              <w:marBottom w:val="0"/>
                              <w:divBdr>
                                <w:top w:val="none" w:sz="0" w:space="0" w:color="auto"/>
                                <w:left w:val="none" w:sz="0" w:space="0" w:color="auto"/>
                                <w:bottom w:val="none" w:sz="0" w:space="0" w:color="auto"/>
                                <w:right w:val="none" w:sz="0" w:space="0" w:color="auto"/>
                              </w:divBdr>
                              <w:divsChild>
                                <w:div w:id="77440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993340">
      <w:bodyDiv w:val="1"/>
      <w:marLeft w:val="0"/>
      <w:marRight w:val="0"/>
      <w:marTop w:val="0"/>
      <w:marBottom w:val="0"/>
      <w:divBdr>
        <w:top w:val="none" w:sz="0" w:space="0" w:color="auto"/>
        <w:left w:val="none" w:sz="0" w:space="0" w:color="auto"/>
        <w:bottom w:val="none" w:sz="0" w:space="0" w:color="auto"/>
        <w:right w:val="none" w:sz="0" w:space="0" w:color="auto"/>
      </w:divBdr>
    </w:div>
    <w:div w:id="922688907">
      <w:bodyDiv w:val="1"/>
      <w:marLeft w:val="0"/>
      <w:marRight w:val="0"/>
      <w:marTop w:val="0"/>
      <w:marBottom w:val="0"/>
      <w:divBdr>
        <w:top w:val="none" w:sz="0" w:space="0" w:color="auto"/>
        <w:left w:val="none" w:sz="0" w:space="0" w:color="auto"/>
        <w:bottom w:val="none" w:sz="0" w:space="0" w:color="auto"/>
        <w:right w:val="none" w:sz="0" w:space="0" w:color="auto"/>
      </w:divBdr>
      <w:divsChild>
        <w:div w:id="1364019819">
          <w:marLeft w:val="0"/>
          <w:marRight w:val="0"/>
          <w:marTop w:val="0"/>
          <w:marBottom w:val="0"/>
          <w:divBdr>
            <w:top w:val="none" w:sz="0" w:space="0" w:color="auto"/>
            <w:left w:val="none" w:sz="0" w:space="0" w:color="auto"/>
            <w:bottom w:val="none" w:sz="0" w:space="0" w:color="auto"/>
            <w:right w:val="none" w:sz="0" w:space="0" w:color="auto"/>
          </w:divBdr>
          <w:divsChild>
            <w:div w:id="1845853251">
              <w:marLeft w:val="0"/>
              <w:marRight w:val="0"/>
              <w:marTop w:val="0"/>
              <w:marBottom w:val="0"/>
              <w:divBdr>
                <w:top w:val="none" w:sz="0" w:space="0" w:color="auto"/>
                <w:left w:val="none" w:sz="0" w:space="0" w:color="auto"/>
                <w:bottom w:val="none" w:sz="0" w:space="0" w:color="auto"/>
                <w:right w:val="none" w:sz="0" w:space="0" w:color="auto"/>
              </w:divBdr>
            </w:div>
          </w:divsChild>
        </w:div>
        <w:div w:id="1074738311">
          <w:marLeft w:val="0"/>
          <w:marRight w:val="0"/>
          <w:marTop w:val="0"/>
          <w:marBottom w:val="0"/>
          <w:divBdr>
            <w:top w:val="none" w:sz="0" w:space="0" w:color="auto"/>
            <w:left w:val="none" w:sz="0" w:space="0" w:color="auto"/>
            <w:bottom w:val="none" w:sz="0" w:space="0" w:color="auto"/>
            <w:right w:val="none" w:sz="0" w:space="0" w:color="auto"/>
          </w:divBdr>
          <w:divsChild>
            <w:div w:id="1695228415">
              <w:marLeft w:val="0"/>
              <w:marRight w:val="0"/>
              <w:marTop w:val="0"/>
              <w:marBottom w:val="0"/>
              <w:divBdr>
                <w:top w:val="none" w:sz="0" w:space="0" w:color="auto"/>
                <w:left w:val="none" w:sz="0" w:space="0" w:color="auto"/>
                <w:bottom w:val="none" w:sz="0" w:space="0" w:color="auto"/>
                <w:right w:val="none" w:sz="0" w:space="0" w:color="auto"/>
              </w:divBdr>
              <w:divsChild>
                <w:div w:id="1038974600">
                  <w:marLeft w:val="0"/>
                  <w:marRight w:val="0"/>
                  <w:marTop w:val="0"/>
                  <w:marBottom w:val="0"/>
                  <w:divBdr>
                    <w:top w:val="none" w:sz="0" w:space="0" w:color="auto"/>
                    <w:left w:val="none" w:sz="0" w:space="0" w:color="auto"/>
                    <w:bottom w:val="none" w:sz="0" w:space="0" w:color="auto"/>
                    <w:right w:val="none" w:sz="0" w:space="0" w:color="auto"/>
                  </w:divBdr>
                  <w:divsChild>
                    <w:div w:id="1028415076">
                      <w:marLeft w:val="0"/>
                      <w:marRight w:val="0"/>
                      <w:marTop w:val="0"/>
                      <w:marBottom w:val="0"/>
                      <w:divBdr>
                        <w:top w:val="none" w:sz="0" w:space="0" w:color="auto"/>
                        <w:left w:val="none" w:sz="0" w:space="0" w:color="auto"/>
                        <w:bottom w:val="none" w:sz="0" w:space="0" w:color="auto"/>
                        <w:right w:val="none" w:sz="0" w:space="0" w:color="auto"/>
                      </w:divBdr>
                      <w:divsChild>
                        <w:div w:id="1254321995">
                          <w:marLeft w:val="0"/>
                          <w:marRight w:val="0"/>
                          <w:marTop w:val="0"/>
                          <w:marBottom w:val="0"/>
                          <w:divBdr>
                            <w:top w:val="none" w:sz="0" w:space="0" w:color="auto"/>
                            <w:left w:val="none" w:sz="0" w:space="0" w:color="auto"/>
                            <w:bottom w:val="none" w:sz="0" w:space="0" w:color="auto"/>
                            <w:right w:val="none" w:sz="0" w:space="0" w:color="auto"/>
                          </w:divBdr>
                          <w:divsChild>
                            <w:div w:id="2104380253">
                              <w:marLeft w:val="270"/>
                              <w:marRight w:val="0"/>
                              <w:marTop w:val="0"/>
                              <w:marBottom w:val="0"/>
                              <w:divBdr>
                                <w:top w:val="none" w:sz="0" w:space="0" w:color="auto"/>
                                <w:left w:val="none" w:sz="0" w:space="0" w:color="auto"/>
                                <w:bottom w:val="none" w:sz="0" w:space="0" w:color="auto"/>
                                <w:right w:val="none" w:sz="0" w:space="0" w:color="auto"/>
                              </w:divBdr>
                              <w:divsChild>
                                <w:div w:id="43282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3913324">
      <w:bodyDiv w:val="1"/>
      <w:marLeft w:val="0"/>
      <w:marRight w:val="0"/>
      <w:marTop w:val="0"/>
      <w:marBottom w:val="0"/>
      <w:divBdr>
        <w:top w:val="none" w:sz="0" w:space="0" w:color="auto"/>
        <w:left w:val="none" w:sz="0" w:space="0" w:color="auto"/>
        <w:bottom w:val="none" w:sz="0" w:space="0" w:color="auto"/>
        <w:right w:val="none" w:sz="0" w:space="0" w:color="auto"/>
      </w:divBdr>
    </w:div>
    <w:div w:id="1140151913">
      <w:bodyDiv w:val="1"/>
      <w:marLeft w:val="0"/>
      <w:marRight w:val="0"/>
      <w:marTop w:val="0"/>
      <w:marBottom w:val="0"/>
      <w:divBdr>
        <w:top w:val="none" w:sz="0" w:space="0" w:color="auto"/>
        <w:left w:val="none" w:sz="0" w:space="0" w:color="auto"/>
        <w:bottom w:val="none" w:sz="0" w:space="0" w:color="auto"/>
        <w:right w:val="none" w:sz="0" w:space="0" w:color="auto"/>
      </w:divBdr>
    </w:div>
    <w:div w:id="1205218876">
      <w:bodyDiv w:val="1"/>
      <w:marLeft w:val="0"/>
      <w:marRight w:val="0"/>
      <w:marTop w:val="0"/>
      <w:marBottom w:val="0"/>
      <w:divBdr>
        <w:top w:val="none" w:sz="0" w:space="0" w:color="auto"/>
        <w:left w:val="none" w:sz="0" w:space="0" w:color="auto"/>
        <w:bottom w:val="none" w:sz="0" w:space="0" w:color="auto"/>
        <w:right w:val="none" w:sz="0" w:space="0" w:color="auto"/>
      </w:divBdr>
    </w:div>
    <w:div w:id="1260257460">
      <w:bodyDiv w:val="1"/>
      <w:marLeft w:val="0"/>
      <w:marRight w:val="0"/>
      <w:marTop w:val="0"/>
      <w:marBottom w:val="0"/>
      <w:divBdr>
        <w:top w:val="none" w:sz="0" w:space="0" w:color="auto"/>
        <w:left w:val="none" w:sz="0" w:space="0" w:color="auto"/>
        <w:bottom w:val="none" w:sz="0" w:space="0" w:color="auto"/>
        <w:right w:val="none" w:sz="0" w:space="0" w:color="auto"/>
      </w:divBdr>
    </w:div>
    <w:div w:id="1489831340">
      <w:bodyDiv w:val="1"/>
      <w:marLeft w:val="0"/>
      <w:marRight w:val="0"/>
      <w:marTop w:val="0"/>
      <w:marBottom w:val="0"/>
      <w:divBdr>
        <w:top w:val="none" w:sz="0" w:space="0" w:color="auto"/>
        <w:left w:val="none" w:sz="0" w:space="0" w:color="auto"/>
        <w:bottom w:val="none" w:sz="0" w:space="0" w:color="auto"/>
        <w:right w:val="none" w:sz="0" w:space="0" w:color="auto"/>
      </w:divBdr>
    </w:div>
    <w:div w:id="1630352430">
      <w:bodyDiv w:val="1"/>
      <w:marLeft w:val="0"/>
      <w:marRight w:val="0"/>
      <w:marTop w:val="0"/>
      <w:marBottom w:val="0"/>
      <w:divBdr>
        <w:top w:val="none" w:sz="0" w:space="0" w:color="auto"/>
        <w:left w:val="none" w:sz="0" w:space="0" w:color="auto"/>
        <w:bottom w:val="none" w:sz="0" w:space="0" w:color="auto"/>
        <w:right w:val="none" w:sz="0" w:space="0" w:color="auto"/>
      </w:divBdr>
    </w:div>
    <w:div w:id="1800830960">
      <w:bodyDiv w:val="1"/>
      <w:marLeft w:val="0"/>
      <w:marRight w:val="0"/>
      <w:marTop w:val="0"/>
      <w:marBottom w:val="0"/>
      <w:divBdr>
        <w:top w:val="none" w:sz="0" w:space="0" w:color="auto"/>
        <w:left w:val="none" w:sz="0" w:space="0" w:color="auto"/>
        <w:bottom w:val="none" w:sz="0" w:space="0" w:color="auto"/>
        <w:right w:val="none" w:sz="0" w:space="0" w:color="auto"/>
      </w:divBdr>
      <w:divsChild>
        <w:div w:id="1666669137">
          <w:marLeft w:val="0"/>
          <w:marRight w:val="0"/>
          <w:marTop w:val="0"/>
          <w:marBottom w:val="0"/>
          <w:divBdr>
            <w:top w:val="none" w:sz="0" w:space="0" w:color="auto"/>
            <w:left w:val="none" w:sz="0" w:space="0" w:color="auto"/>
            <w:bottom w:val="none" w:sz="0" w:space="0" w:color="auto"/>
            <w:right w:val="none" w:sz="0" w:space="0" w:color="auto"/>
          </w:divBdr>
          <w:divsChild>
            <w:div w:id="754979981">
              <w:marLeft w:val="0"/>
              <w:marRight w:val="0"/>
              <w:marTop w:val="0"/>
              <w:marBottom w:val="0"/>
              <w:divBdr>
                <w:top w:val="none" w:sz="0" w:space="0" w:color="auto"/>
                <w:left w:val="none" w:sz="0" w:space="0" w:color="auto"/>
                <w:bottom w:val="none" w:sz="0" w:space="0" w:color="auto"/>
                <w:right w:val="none" w:sz="0" w:space="0" w:color="auto"/>
              </w:divBdr>
              <w:divsChild>
                <w:div w:id="836388179">
                  <w:marLeft w:val="0"/>
                  <w:marRight w:val="0"/>
                  <w:marTop w:val="0"/>
                  <w:marBottom w:val="0"/>
                  <w:divBdr>
                    <w:top w:val="none" w:sz="0" w:space="0" w:color="auto"/>
                    <w:left w:val="none" w:sz="0" w:space="0" w:color="auto"/>
                    <w:bottom w:val="none" w:sz="0" w:space="0" w:color="auto"/>
                    <w:right w:val="none" w:sz="0" w:space="0" w:color="auto"/>
                  </w:divBdr>
                  <w:divsChild>
                    <w:div w:id="751589003">
                      <w:marLeft w:val="270"/>
                      <w:marRight w:val="0"/>
                      <w:marTop w:val="0"/>
                      <w:marBottom w:val="0"/>
                      <w:divBdr>
                        <w:top w:val="none" w:sz="0" w:space="0" w:color="auto"/>
                        <w:left w:val="none" w:sz="0" w:space="0" w:color="auto"/>
                        <w:bottom w:val="none" w:sz="0" w:space="0" w:color="auto"/>
                        <w:right w:val="none" w:sz="0" w:space="0" w:color="auto"/>
                      </w:divBdr>
                      <w:divsChild>
                        <w:div w:id="815688559">
                          <w:marLeft w:val="0"/>
                          <w:marRight w:val="0"/>
                          <w:marTop w:val="0"/>
                          <w:marBottom w:val="0"/>
                          <w:divBdr>
                            <w:top w:val="none" w:sz="0" w:space="0" w:color="auto"/>
                            <w:left w:val="none" w:sz="0" w:space="0" w:color="auto"/>
                            <w:bottom w:val="none" w:sz="0" w:space="0" w:color="auto"/>
                            <w:right w:val="none" w:sz="0" w:space="0" w:color="auto"/>
                          </w:divBdr>
                          <w:divsChild>
                            <w:div w:id="104984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1597806">
      <w:bodyDiv w:val="1"/>
      <w:marLeft w:val="0"/>
      <w:marRight w:val="0"/>
      <w:marTop w:val="0"/>
      <w:marBottom w:val="0"/>
      <w:divBdr>
        <w:top w:val="none" w:sz="0" w:space="0" w:color="auto"/>
        <w:left w:val="none" w:sz="0" w:space="0" w:color="auto"/>
        <w:bottom w:val="none" w:sz="0" w:space="0" w:color="auto"/>
        <w:right w:val="none" w:sz="0" w:space="0" w:color="auto"/>
      </w:divBdr>
      <w:divsChild>
        <w:div w:id="882180481">
          <w:marLeft w:val="0"/>
          <w:marRight w:val="0"/>
          <w:marTop w:val="0"/>
          <w:marBottom w:val="0"/>
          <w:divBdr>
            <w:top w:val="none" w:sz="0" w:space="0" w:color="auto"/>
            <w:left w:val="none" w:sz="0" w:space="0" w:color="auto"/>
            <w:bottom w:val="none" w:sz="0" w:space="0" w:color="auto"/>
            <w:right w:val="none" w:sz="0" w:space="0" w:color="auto"/>
          </w:divBdr>
          <w:divsChild>
            <w:div w:id="145827210">
              <w:marLeft w:val="0"/>
              <w:marRight w:val="0"/>
              <w:marTop w:val="0"/>
              <w:marBottom w:val="0"/>
              <w:divBdr>
                <w:top w:val="none" w:sz="0" w:space="0" w:color="auto"/>
                <w:left w:val="none" w:sz="0" w:space="0" w:color="auto"/>
                <w:bottom w:val="none" w:sz="0" w:space="0" w:color="auto"/>
                <w:right w:val="none" w:sz="0" w:space="0" w:color="auto"/>
              </w:divBdr>
            </w:div>
          </w:divsChild>
        </w:div>
        <w:div w:id="1500929228">
          <w:marLeft w:val="0"/>
          <w:marRight w:val="0"/>
          <w:marTop w:val="0"/>
          <w:marBottom w:val="0"/>
          <w:divBdr>
            <w:top w:val="none" w:sz="0" w:space="0" w:color="auto"/>
            <w:left w:val="none" w:sz="0" w:space="0" w:color="auto"/>
            <w:bottom w:val="none" w:sz="0" w:space="0" w:color="auto"/>
            <w:right w:val="none" w:sz="0" w:space="0" w:color="auto"/>
          </w:divBdr>
          <w:divsChild>
            <w:div w:id="990057652">
              <w:marLeft w:val="0"/>
              <w:marRight w:val="0"/>
              <w:marTop w:val="0"/>
              <w:marBottom w:val="0"/>
              <w:divBdr>
                <w:top w:val="none" w:sz="0" w:space="0" w:color="auto"/>
                <w:left w:val="none" w:sz="0" w:space="0" w:color="auto"/>
                <w:bottom w:val="none" w:sz="0" w:space="0" w:color="auto"/>
                <w:right w:val="none" w:sz="0" w:space="0" w:color="auto"/>
              </w:divBdr>
            </w:div>
          </w:divsChild>
        </w:div>
        <w:div w:id="563103965">
          <w:marLeft w:val="0"/>
          <w:marRight w:val="0"/>
          <w:marTop w:val="0"/>
          <w:marBottom w:val="0"/>
          <w:divBdr>
            <w:top w:val="none" w:sz="0" w:space="0" w:color="auto"/>
            <w:left w:val="none" w:sz="0" w:space="0" w:color="auto"/>
            <w:bottom w:val="none" w:sz="0" w:space="0" w:color="auto"/>
            <w:right w:val="none" w:sz="0" w:space="0" w:color="auto"/>
          </w:divBdr>
        </w:div>
      </w:divsChild>
    </w:div>
    <w:div w:id="1910337410">
      <w:bodyDiv w:val="1"/>
      <w:marLeft w:val="0"/>
      <w:marRight w:val="0"/>
      <w:marTop w:val="0"/>
      <w:marBottom w:val="0"/>
      <w:divBdr>
        <w:top w:val="none" w:sz="0" w:space="0" w:color="auto"/>
        <w:left w:val="none" w:sz="0" w:space="0" w:color="auto"/>
        <w:bottom w:val="none" w:sz="0" w:space="0" w:color="auto"/>
        <w:right w:val="none" w:sz="0" w:space="0" w:color="auto"/>
      </w:divBdr>
    </w:div>
    <w:div w:id="208680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youtu.be/a_58f48Gi0M" TargetMode="External"/><Relationship Id="rId18" Type="http://schemas.openxmlformats.org/officeDocument/2006/relationships/hyperlink" Target="https://genesis.adobe.co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settings" Target="settings.xml"/><Relationship Id="rId12" Type="http://schemas.openxmlformats.org/officeDocument/2006/relationships/hyperlink" Target="https://video.tv.adobe.com/v/19163"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hl-author.corp.adobe.com/editor.html/content/experience-fragments/help/en/qe/wayne/beta-content/normal.html" TargetMode="Externa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yperlink" Target="https://video.tv.adobe.com/v/328617" TargetMode="External"/><Relationship Id="rId23" Type="http://schemas.openxmlformats.org/officeDocument/2006/relationships/image" Target="media/image7.jpeg"/><Relationship Id="rId10" Type="http://schemas.openxmlformats.org/officeDocument/2006/relationships/hyperlink" Target="https://www.adobe.com/home" TargetMode="External"/><Relationship Id="rId19" Type="http://schemas.openxmlformats.org/officeDocument/2006/relationships/hyperlink" Target="https://440859-genesis.adobeio-static.net/api/v1/web/genesis-aio/icons?clientId=helpx&amp;icon=icons-cc-after-effect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vimeo.com/727110374" TargetMode="External"/><Relationship Id="rId22"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nthakur/Downloads/Externalized-authoring-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DF891529781A1469A0D94FE609583D7" ma:contentTypeVersion="19" ma:contentTypeDescription="Create a new document." ma:contentTypeScope="" ma:versionID="6f6df703aa38733e46709b6e2497c62d">
  <xsd:schema xmlns:xsd="http://www.w3.org/2001/XMLSchema" xmlns:xs="http://www.w3.org/2001/XMLSchema" xmlns:p="http://schemas.microsoft.com/office/2006/metadata/properties" xmlns:ns2="0f506ffa-fc8f-4c58-9374-288db5640b84" xmlns:ns3="abc844d1-92b3-4199-9141-667e9b918a10" targetNamespace="http://schemas.microsoft.com/office/2006/metadata/properties" ma:root="true" ma:fieldsID="11088cfc99c21077c43933f6cbddc81b" ns2:_="" ns3:_="">
    <xsd:import namespace="0f506ffa-fc8f-4c58-9374-288db5640b84"/>
    <xsd:import namespace="abc844d1-92b3-4199-9141-667e9b918a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TaxCatchAll" minOccurs="0"/>
                <xsd:element ref="ns2:lcf76f155ced4ddcb4097134ff3c332f"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06ffa-fc8f-4c58-9374-288db5640b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1daa41-56b4-4620-81a0-b7316f7f93e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c844d1-92b3-4199-9141-667e9b918a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4d6bc73-6fe6-4fc7-9bb2-ee3587e63ad8}" ma:internalName="TaxCatchAll" ma:showField="CatchAllData" ma:web="abc844d1-92b3-4199-9141-667e9b918a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abc844d1-92b3-4199-9141-667e9b918a10">
      <UserInfo>
        <DisplayName>Chandra Shekhar Puri</DisplayName>
        <AccountId>33</AccountId>
        <AccountType/>
      </UserInfo>
      <UserInfo>
        <DisplayName>Alexander Garabedian</DisplayName>
        <AccountId>542</AccountId>
        <AccountType/>
      </UserInfo>
    </SharedWithUsers>
    <lcf76f155ced4ddcb4097134ff3c332f xmlns="0f506ffa-fc8f-4c58-9374-288db5640b84">
      <Terms xmlns="http://schemas.microsoft.com/office/infopath/2007/PartnerControls"/>
    </lcf76f155ced4ddcb4097134ff3c332f>
    <TaxCatchAll xmlns="abc844d1-92b3-4199-9141-667e9b918a10" xsi:nil="true"/>
  </documentManagement>
</p:properties>
</file>

<file path=customXml/itemProps1.xml><?xml version="1.0" encoding="utf-8"?>
<ds:datastoreItem xmlns:ds="http://schemas.openxmlformats.org/officeDocument/2006/customXml" ds:itemID="{F02EBAB1-7E84-4D3F-9FCE-E514B0360136}">
  <ds:schemaRefs>
    <ds:schemaRef ds:uri="http://schemas.microsoft.com/sharepoint/v3/contenttype/forms"/>
  </ds:schemaRefs>
</ds:datastoreItem>
</file>

<file path=customXml/itemProps2.xml><?xml version="1.0" encoding="utf-8"?>
<ds:datastoreItem xmlns:ds="http://schemas.openxmlformats.org/officeDocument/2006/customXml" ds:itemID="{0418EB28-FF51-4900-A88B-32642528A1A9}">
  <ds:schemaRefs>
    <ds:schemaRef ds:uri="http://schemas.openxmlformats.org/officeDocument/2006/bibliography"/>
  </ds:schemaRefs>
</ds:datastoreItem>
</file>

<file path=customXml/itemProps3.xml><?xml version="1.0" encoding="utf-8"?>
<ds:datastoreItem xmlns:ds="http://schemas.openxmlformats.org/officeDocument/2006/customXml" ds:itemID="{819B4977-7700-440F-A49B-C981F65D1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06ffa-fc8f-4c58-9374-288db5640b84"/>
    <ds:schemaRef ds:uri="abc844d1-92b3-4199-9141-667e9b91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7B73DC-DA1C-4687-8D1C-9F0E988AD530}">
  <ds:schemaRefs>
    <ds:schemaRef ds:uri="http://schemas.microsoft.com/office/2006/metadata/properties"/>
    <ds:schemaRef ds:uri="http://schemas.microsoft.com/office/infopath/2007/PartnerControls"/>
    <ds:schemaRef ds:uri="abc844d1-92b3-4199-9141-667e9b918a10"/>
    <ds:schemaRef ds:uri="0f506ffa-fc8f-4c58-9374-288db5640b84"/>
  </ds:schemaRefs>
</ds:datastoreItem>
</file>

<file path=docProps/app.xml><?xml version="1.0" encoding="utf-8"?>
<Properties xmlns="http://schemas.openxmlformats.org/officeDocument/2006/extended-properties" xmlns:vt="http://schemas.openxmlformats.org/officeDocument/2006/docPropsVTypes">
  <Template>Externalized-authoring-template (2).dotx</Template>
  <TotalTime>0</TotalTime>
  <Pages>8</Pages>
  <Words>1258</Words>
  <Characters>71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Kumar Thakur</dc:creator>
  <cp:keywords/>
  <dc:description/>
  <cp:lastModifiedBy>Nishant Thakur</cp:lastModifiedBy>
  <cp:revision>1</cp:revision>
  <dcterms:created xsi:type="dcterms:W3CDTF">2024-09-06T17:00:00Z</dcterms:created>
  <dcterms:modified xsi:type="dcterms:W3CDTF">2024-09-06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26a941-9b38-40a8-a564-ae33cd326ab3</vt:lpwstr>
  </property>
  <property fmtid="{D5CDD505-2E9C-101B-9397-08002B2CF9AE}" pid="3" name="MediaServiceImageTags">
    <vt:lpwstr/>
  </property>
  <property fmtid="{D5CDD505-2E9C-101B-9397-08002B2CF9AE}" pid="4" name="ContentTypeId">
    <vt:lpwstr>0x010100EDF891529781A1469A0D94FE609583D7</vt:lpwstr>
  </property>
</Properties>
</file>